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77843C" w14:textId="77777777" w:rsidR="00C82A76" w:rsidRDefault="00C82A76" w:rsidP="00C82A76">
      <w:pPr>
        <w:bidi/>
        <w:spacing w:line="276" w:lineRule="auto"/>
        <w:jc w:val="center"/>
        <w:rPr>
          <w:rFonts w:asciiTheme="minorBidi" w:hAnsiTheme="minorBidi" w:cs="Arial"/>
          <w:b/>
          <w:bCs/>
          <w:sz w:val="32"/>
          <w:szCs w:val="32"/>
          <w:rtl/>
        </w:rPr>
      </w:pPr>
      <w:r>
        <w:rPr>
          <w:rFonts w:asciiTheme="minorBidi" w:hAnsiTheme="minorBidi" w:cs="Arial" w:hint="cs"/>
          <w:b/>
          <w:bCs/>
          <w:sz w:val="32"/>
          <w:szCs w:val="32"/>
          <w:rtl/>
        </w:rPr>
        <w:t>نموذج وصف المقرر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35"/>
        <w:gridCol w:w="798"/>
        <w:gridCol w:w="8"/>
        <w:gridCol w:w="177"/>
        <w:gridCol w:w="1337"/>
        <w:gridCol w:w="1453"/>
        <w:gridCol w:w="2610"/>
        <w:gridCol w:w="810"/>
        <w:gridCol w:w="988"/>
      </w:tblGrid>
      <w:tr w:rsidR="004D77A3" w14:paraId="1F6293AE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7BC067FF" w14:textId="356F3796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إسم المقرر</w:t>
            </w:r>
          </w:p>
        </w:tc>
      </w:tr>
      <w:tr w:rsidR="004D77A3" w14:paraId="5433EC16" w14:textId="77777777" w:rsidTr="005C2868">
        <w:tc>
          <w:tcPr>
            <w:tcW w:w="9016" w:type="dxa"/>
            <w:gridSpan w:val="9"/>
          </w:tcPr>
          <w:p w14:paraId="23C83F5F" w14:textId="36DF6BAD" w:rsidR="004D77A3" w:rsidRPr="00A1175E" w:rsidRDefault="00D559D3" w:rsidP="004D77A3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متحكم دقيق</w:t>
            </w:r>
          </w:p>
        </w:tc>
      </w:tr>
      <w:tr w:rsidR="004D77A3" w14:paraId="5F318FE4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66F4FA41" w14:textId="1D0B2A36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رمز المقرر</w:t>
            </w:r>
          </w:p>
        </w:tc>
      </w:tr>
      <w:tr w:rsidR="004D77A3" w14:paraId="7B212EDC" w14:textId="77777777" w:rsidTr="005C2868">
        <w:tc>
          <w:tcPr>
            <w:tcW w:w="9016" w:type="dxa"/>
            <w:gridSpan w:val="9"/>
          </w:tcPr>
          <w:p w14:paraId="0B69F679" w14:textId="6D1BA1DA" w:rsidR="004D77A3" w:rsidRPr="00A1175E" w:rsidRDefault="0092765B" w:rsidP="00D559D3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 w:rsidRPr="00335495">
              <w:rPr>
                <w:b/>
                <w:bCs/>
                <w:color w:val="FF0000"/>
                <w:sz w:val="24"/>
                <w:szCs w:val="24"/>
              </w:rPr>
              <w:t>EP</w:t>
            </w:r>
            <w:r w:rsidR="00D559D3">
              <w:rPr>
                <w:b/>
                <w:bCs/>
                <w:color w:val="FF0000"/>
                <w:sz w:val="24"/>
                <w:szCs w:val="24"/>
              </w:rPr>
              <w:t>3</w:t>
            </w:r>
          </w:p>
        </w:tc>
      </w:tr>
      <w:tr w:rsidR="004D77A3" w14:paraId="49E8A6C5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430FA2E3" w14:textId="4FAC4CA6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الفصل / السنة</w:t>
            </w:r>
          </w:p>
        </w:tc>
      </w:tr>
      <w:tr w:rsidR="004D77A3" w14:paraId="69740DB3" w14:textId="77777777" w:rsidTr="005C2868">
        <w:tc>
          <w:tcPr>
            <w:tcW w:w="9016" w:type="dxa"/>
            <w:gridSpan w:val="9"/>
          </w:tcPr>
          <w:p w14:paraId="7D52B844" w14:textId="0D386496" w:rsidR="004D77A3" w:rsidRPr="00A1175E" w:rsidRDefault="004D77A3" w:rsidP="00335495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  <w:lang w:bidi="ar-IQ"/>
              </w:rPr>
            </w:pPr>
            <w:r w:rsidRPr="00A1175E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الفص</w:t>
            </w:r>
            <w:r w:rsidR="0092765B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ل الدراسي ا</w:t>
            </w:r>
            <w:r w:rsidR="00335495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لثاني</w:t>
            </w:r>
            <w:r w:rsidR="00D559D3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 xml:space="preserve"> / المرحلة الثالثة</w:t>
            </w:r>
          </w:p>
        </w:tc>
      </w:tr>
      <w:tr w:rsidR="004D77A3" w14:paraId="0B382BE8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243E75C1" w14:textId="5722937E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تاريخ إعداد هذا الوصف</w:t>
            </w:r>
          </w:p>
        </w:tc>
      </w:tr>
      <w:tr w:rsidR="004D77A3" w14:paraId="642713EC" w14:textId="77777777" w:rsidTr="005C2868">
        <w:tc>
          <w:tcPr>
            <w:tcW w:w="9016" w:type="dxa"/>
            <w:gridSpan w:val="9"/>
          </w:tcPr>
          <w:p w14:paraId="04F91F01" w14:textId="6F38C01A" w:rsidR="004D77A3" w:rsidRPr="00A1175E" w:rsidRDefault="00953EC7" w:rsidP="004D77A3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17 / 9 / 2023 </w:t>
            </w:r>
          </w:p>
        </w:tc>
      </w:tr>
      <w:tr w:rsidR="004D77A3" w14:paraId="4D82B3B1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4A34252B" w14:textId="4C9D6A3A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أشكال الحضور المتاحة</w:t>
            </w:r>
          </w:p>
        </w:tc>
      </w:tr>
      <w:tr w:rsidR="004D77A3" w14:paraId="3A793E51" w14:textId="77777777" w:rsidTr="005C2868">
        <w:tc>
          <w:tcPr>
            <w:tcW w:w="9016" w:type="dxa"/>
            <w:gridSpan w:val="9"/>
          </w:tcPr>
          <w:p w14:paraId="2A347BAC" w14:textId="4E011AEC" w:rsidR="004D77A3" w:rsidRPr="00A1175E" w:rsidRDefault="004D77A3" w:rsidP="004D77A3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>ال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محاضرات النظرية الحضورية</w:t>
            </w:r>
          </w:p>
        </w:tc>
      </w:tr>
      <w:tr w:rsidR="004D77A3" w14:paraId="542136DC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5858722E" w14:textId="17760E5F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عدد الساعات الدراسية (الكلي) / عدد الوحدات (الكلي)</w:t>
            </w:r>
          </w:p>
        </w:tc>
      </w:tr>
      <w:tr w:rsidR="004D77A3" w14:paraId="27897DB3" w14:textId="77777777" w:rsidTr="005C2868">
        <w:tc>
          <w:tcPr>
            <w:tcW w:w="9016" w:type="dxa"/>
            <w:gridSpan w:val="9"/>
          </w:tcPr>
          <w:p w14:paraId="19428232" w14:textId="67BA8A38" w:rsidR="004D77A3" w:rsidRPr="00A1175E" w:rsidRDefault="0092765B" w:rsidP="0092765B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>
              <w:rPr>
                <w:rFonts w:asciiTheme="minorBidi" w:hAnsiTheme="minorBidi"/>
                <w:sz w:val="28"/>
                <w:szCs w:val="28"/>
              </w:rPr>
              <w:t>2</w:t>
            </w:r>
            <w:r w:rsidR="004D77A3" w:rsidRPr="00A1175E">
              <w:rPr>
                <w:rFonts w:asciiTheme="minorBidi" w:hAnsiTheme="minorBidi"/>
                <w:sz w:val="28"/>
                <w:szCs w:val="28"/>
              </w:rPr>
              <w:t xml:space="preserve"> / </w:t>
            </w:r>
            <w:r>
              <w:rPr>
                <w:rFonts w:asciiTheme="minorBidi" w:hAnsiTheme="minorBidi"/>
                <w:sz w:val="28"/>
                <w:szCs w:val="28"/>
              </w:rPr>
              <w:t>4</w:t>
            </w:r>
            <w:r w:rsidR="004D77A3" w:rsidRPr="00A1175E">
              <w:rPr>
                <w:rFonts w:asciiTheme="minorBidi" w:hAnsiTheme="minorBidi"/>
                <w:sz w:val="28"/>
                <w:szCs w:val="28"/>
              </w:rPr>
              <w:t>5</w:t>
            </w:r>
          </w:p>
        </w:tc>
      </w:tr>
      <w:tr w:rsidR="004D77A3" w14:paraId="28D7D44A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60A80515" w14:textId="2BE0E438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إسم مسؤول المقرر الدراسي (إذا أكثر من إسم يُذكر)</w:t>
            </w:r>
          </w:p>
        </w:tc>
      </w:tr>
      <w:tr w:rsidR="004D77A3" w14:paraId="15BEEB85" w14:textId="77777777" w:rsidTr="005C2868">
        <w:tc>
          <w:tcPr>
            <w:tcW w:w="9016" w:type="dxa"/>
            <w:gridSpan w:val="9"/>
          </w:tcPr>
          <w:p w14:paraId="7AF7F6AB" w14:textId="680EEE9C" w:rsidR="004D77A3" w:rsidRDefault="004D77A3" w:rsidP="0092765B">
            <w:p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الإسم: </w:t>
            </w:r>
            <w:r w:rsidR="0092765B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م.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 xml:space="preserve"> </w:t>
            </w:r>
            <w:r w:rsidR="0092765B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حيدر سالم حميد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 </w:t>
            </w:r>
            <w:r w:rsidRPr="00A1175E">
              <w:rPr>
                <w:rFonts w:asciiTheme="minorBidi" w:hAnsiTheme="minorBidi" w:cs="Arial"/>
                <w:sz w:val="28"/>
                <w:szCs w:val="28"/>
                <w:rtl/>
              </w:rPr>
              <w:br/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>الإيميل:</w:t>
            </w:r>
            <w:r w:rsidR="0092765B">
              <w:rPr>
                <w:rFonts w:asciiTheme="minorBidi" w:hAnsiTheme="minorBidi" w:cs="Arial"/>
                <w:sz w:val="28"/>
                <w:szCs w:val="28"/>
              </w:rPr>
              <w:t>haydersalim</w:t>
            </w:r>
            <w:r w:rsidRPr="00A1175E">
              <w:rPr>
                <w:rFonts w:asciiTheme="minorBidi" w:hAnsiTheme="minorBidi" w:cs="Arial"/>
                <w:sz w:val="28"/>
                <w:szCs w:val="28"/>
              </w:rPr>
              <w:t>@uodiyala.edu.iq</w:t>
            </w:r>
            <w:r w:rsidR="00E35CFC"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   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 </w:t>
            </w:r>
            <w:r w:rsidRPr="00A1175E">
              <w:rPr>
                <w:rFonts w:asciiTheme="minorBidi" w:hAnsiTheme="minorBidi" w:cs="Arial"/>
                <w:sz w:val="28"/>
                <w:szCs w:val="28"/>
              </w:rPr>
              <w:t xml:space="preserve"> </w:t>
            </w:r>
          </w:p>
        </w:tc>
      </w:tr>
      <w:tr w:rsidR="00C82A76" w14:paraId="2A70B07D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585E0849" w14:textId="77777777" w:rsidR="00C82A76" w:rsidRPr="005B0B7F" w:rsidRDefault="00C82A76" w:rsidP="00C82A76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أهداف المقرر</w:t>
            </w:r>
          </w:p>
        </w:tc>
      </w:tr>
      <w:tr w:rsidR="00C82A76" w14:paraId="6F3AFB62" w14:textId="77777777" w:rsidTr="00EE669E">
        <w:tc>
          <w:tcPr>
            <w:tcW w:w="1633" w:type="dxa"/>
            <w:gridSpan w:val="2"/>
            <w:vAlign w:val="center"/>
          </w:tcPr>
          <w:p w14:paraId="402F6854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أهداف المادة الدراسية</w:t>
            </w:r>
          </w:p>
        </w:tc>
        <w:tc>
          <w:tcPr>
            <w:tcW w:w="7383" w:type="dxa"/>
            <w:gridSpan w:val="7"/>
          </w:tcPr>
          <w:p w14:paraId="11E3E7A9" w14:textId="25C81A82" w:rsidR="0092765B" w:rsidRPr="00953EC7" w:rsidRDefault="008937E2" w:rsidP="008937E2">
            <w:pPr>
              <w:bidi/>
              <w:spacing w:line="276" w:lineRule="auto"/>
              <w:ind w:left="720"/>
              <w:jc w:val="both"/>
              <w:rPr>
                <w:rFonts w:asciiTheme="minorBidi" w:hAnsiTheme="minorBidi"/>
                <w:color w:val="1C1D1F"/>
                <w:sz w:val="24"/>
                <w:szCs w:val="24"/>
                <w:rtl/>
                <w:lang w:bidi="ar-IQ"/>
              </w:rPr>
            </w:pPr>
            <w:r w:rsidRPr="008937E2">
              <w:rPr>
                <w:rFonts w:asciiTheme="minorBidi" w:hAnsiTheme="minorBidi"/>
                <w:color w:val="1C1D1F"/>
                <w:sz w:val="24"/>
                <w:szCs w:val="24"/>
                <w:rtl/>
                <w:lang w:bidi="ar-IQ"/>
              </w:rPr>
              <w:t>يتعلم الطالب خلال الفصل الدراسي إلى فهم المتحكم الدقيق</w:t>
            </w:r>
            <w:r w:rsidRPr="008937E2">
              <w:rPr>
                <w:rFonts w:asciiTheme="minorBidi" w:hAnsiTheme="minorBidi"/>
                <w:color w:val="1C1D1F"/>
                <w:sz w:val="24"/>
                <w:szCs w:val="24"/>
              </w:rPr>
              <w:t xml:space="preserve"> </w:t>
            </w:r>
            <w:r w:rsidRPr="008937E2">
              <w:rPr>
                <w:rFonts w:asciiTheme="minorBidi" w:hAnsiTheme="minorBidi" w:hint="cs"/>
                <w:color w:val="1C1D1F"/>
                <w:sz w:val="24"/>
                <w:szCs w:val="24"/>
                <w:rtl/>
                <w:lang w:bidi="ar-IQ"/>
              </w:rPr>
              <w:t>(</w:t>
            </w:r>
            <w:r w:rsidRPr="008937E2">
              <w:rPr>
                <w:rFonts w:asciiTheme="minorBidi" w:hAnsiTheme="minorBidi"/>
                <w:color w:val="1C1D1F"/>
                <w:sz w:val="24"/>
                <w:szCs w:val="24"/>
              </w:rPr>
              <w:t>Microcontroller</w:t>
            </w:r>
            <w:r w:rsidRPr="008937E2">
              <w:rPr>
                <w:rFonts w:asciiTheme="minorBidi" w:hAnsiTheme="minorBidi" w:hint="cs"/>
                <w:color w:val="1C1D1F"/>
                <w:sz w:val="24"/>
                <w:szCs w:val="24"/>
                <w:rtl/>
                <w:lang w:bidi="ar-IQ"/>
              </w:rPr>
              <w:t>)</w:t>
            </w:r>
            <w:r w:rsidRPr="008937E2">
              <w:rPr>
                <w:rFonts w:asciiTheme="minorBidi" w:hAnsiTheme="minorBidi"/>
                <w:color w:val="1C1D1F"/>
                <w:sz w:val="24"/>
                <w:szCs w:val="24"/>
                <w:rtl/>
                <w:lang w:bidi="ar-IQ"/>
              </w:rPr>
              <w:t xml:space="preserve"> </w:t>
            </w:r>
            <w:r w:rsidRPr="008937E2">
              <w:rPr>
                <w:rFonts w:asciiTheme="minorBidi" w:hAnsiTheme="minorBidi" w:hint="cs"/>
                <w:color w:val="1C1D1F"/>
                <w:sz w:val="24"/>
                <w:szCs w:val="24"/>
                <w:rtl/>
                <w:lang w:bidi="ar-IQ"/>
              </w:rPr>
              <w:t xml:space="preserve">ومكوناته ولغات برمجته وتطبيقاته والاختلافات الرئيسية بينه وبين المعالج الدقيق </w:t>
            </w:r>
            <w:r w:rsidRPr="008937E2">
              <w:rPr>
                <w:rFonts w:asciiTheme="minorBidi" w:hAnsiTheme="minorBidi"/>
                <w:color w:val="1C1D1F"/>
                <w:sz w:val="24"/>
                <w:szCs w:val="24"/>
              </w:rPr>
              <w:t xml:space="preserve"> (Microprocessor)</w:t>
            </w:r>
            <w:r w:rsidRPr="008937E2">
              <w:rPr>
                <w:rFonts w:asciiTheme="minorBidi" w:hAnsiTheme="minorBidi" w:hint="cs"/>
                <w:color w:val="1C1D1F"/>
                <w:sz w:val="24"/>
                <w:szCs w:val="24"/>
                <w:rtl/>
                <w:lang w:bidi="ar-IQ"/>
              </w:rPr>
              <w:t xml:space="preserve">واهم التطبيقات لكلا النوعين. بالإضافة الى التعرف على </w:t>
            </w:r>
            <w:r w:rsidRPr="008937E2">
              <w:rPr>
                <w:rFonts w:asciiTheme="minorBidi" w:hAnsiTheme="minorBidi"/>
                <w:color w:val="1C1D1F"/>
                <w:sz w:val="24"/>
                <w:szCs w:val="24"/>
                <w:rtl/>
                <w:lang w:bidi="ar-IQ"/>
              </w:rPr>
              <w:t xml:space="preserve">الأنظمة المدمجة </w:t>
            </w:r>
            <w:r w:rsidRPr="008937E2">
              <w:rPr>
                <w:rFonts w:asciiTheme="minorBidi" w:hAnsiTheme="minorBidi" w:hint="cs"/>
                <w:color w:val="1C1D1F"/>
                <w:sz w:val="24"/>
                <w:szCs w:val="24"/>
                <w:rtl/>
                <w:lang w:bidi="ar-IQ"/>
              </w:rPr>
              <w:t>(</w:t>
            </w:r>
            <w:r w:rsidRPr="008937E2">
              <w:rPr>
                <w:rFonts w:asciiTheme="minorBidi" w:hAnsiTheme="minorBidi"/>
                <w:color w:val="1C1D1F"/>
                <w:sz w:val="24"/>
                <w:szCs w:val="24"/>
              </w:rPr>
              <w:t>Embedded Systems</w:t>
            </w:r>
            <w:r w:rsidRPr="008937E2">
              <w:rPr>
                <w:rFonts w:asciiTheme="minorBidi" w:hAnsiTheme="minorBidi" w:hint="cs"/>
                <w:color w:val="1C1D1F"/>
                <w:sz w:val="24"/>
                <w:szCs w:val="24"/>
                <w:rtl/>
                <w:lang w:bidi="ar-IQ"/>
              </w:rPr>
              <w:t>) وما احدثته من ثورة في مجال التكنلوجيا</w:t>
            </w:r>
            <w:r w:rsidRPr="008937E2">
              <w:rPr>
                <w:rFonts w:asciiTheme="minorBidi" w:hAnsiTheme="minorBidi"/>
                <w:color w:val="1C1D1F"/>
                <w:sz w:val="24"/>
                <w:szCs w:val="24"/>
                <w:rtl/>
                <w:lang w:bidi="ar-IQ"/>
              </w:rPr>
              <w:t xml:space="preserve"> الحالية والمستقبلية</w:t>
            </w:r>
            <w:r>
              <w:rPr>
                <w:rFonts w:asciiTheme="minorBidi" w:hAnsiTheme="minorBidi" w:hint="cs"/>
                <w:color w:val="1C1D1F"/>
                <w:sz w:val="24"/>
                <w:szCs w:val="24"/>
                <w:rtl/>
                <w:lang w:bidi="ar-IQ"/>
              </w:rPr>
              <w:t>.</w:t>
            </w:r>
          </w:p>
        </w:tc>
      </w:tr>
      <w:tr w:rsidR="00C82A76" w14:paraId="34FDA027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44CAD942" w14:textId="77777777" w:rsidR="00C82A76" w:rsidRPr="005B0B7F" w:rsidRDefault="00C82A76" w:rsidP="00C82A76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إستراتيجيات التعليم والتعلم</w:t>
            </w:r>
          </w:p>
        </w:tc>
      </w:tr>
      <w:tr w:rsidR="00C82A76" w14:paraId="1D3E7D50" w14:textId="77777777" w:rsidTr="00EE669E">
        <w:tc>
          <w:tcPr>
            <w:tcW w:w="1641" w:type="dxa"/>
            <w:gridSpan w:val="3"/>
            <w:vAlign w:val="center"/>
          </w:tcPr>
          <w:p w14:paraId="00F5D695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الإستراتيجية</w:t>
            </w:r>
          </w:p>
          <w:p w14:paraId="7235C082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</w:p>
          <w:p w14:paraId="132725C7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</w:p>
          <w:p w14:paraId="29645657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  <w:p w14:paraId="095102BA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  <w:p w14:paraId="03E2591D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  <w:p w14:paraId="1D816236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  <w:p w14:paraId="07A17FB2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  <w:p w14:paraId="535B055C" w14:textId="77777777" w:rsidR="009B4863" w:rsidRDefault="009B4863" w:rsidP="009B4863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  <w:p w14:paraId="65E97635" w14:textId="77777777" w:rsidR="009B4863" w:rsidRDefault="009B4863" w:rsidP="009B4863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  <w:p w14:paraId="5FE10D8C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</w:tc>
        <w:tc>
          <w:tcPr>
            <w:tcW w:w="7375" w:type="dxa"/>
            <w:gridSpan w:val="6"/>
          </w:tcPr>
          <w:p w14:paraId="07419B38" w14:textId="67161384" w:rsidR="009D0803" w:rsidRPr="008937E2" w:rsidRDefault="009D0803" w:rsidP="008937E2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8937E2">
              <w:rPr>
                <w:rFonts w:asciiTheme="minorBidi" w:hAnsiTheme="minorBidi" w:cs="Arial" w:hint="cs"/>
                <w:sz w:val="24"/>
                <w:szCs w:val="24"/>
                <w:rtl/>
              </w:rPr>
              <w:t>يتم</w:t>
            </w:r>
            <w:r w:rsidRPr="008937E2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8937E2">
              <w:rPr>
                <w:rFonts w:asciiTheme="minorBidi" w:hAnsiTheme="minorBidi" w:cs="Arial" w:hint="cs"/>
                <w:sz w:val="24"/>
                <w:szCs w:val="24"/>
                <w:rtl/>
              </w:rPr>
              <w:t>توجيه</w:t>
            </w:r>
            <w:r w:rsidRPr="008937E2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8937E2">
              <w:rPr>
                <w:rFonts w:asciiTheme="minorBidi" w:hAnsiTheme="minorBidi" w:cs="Arial" w:hint="cs"/>
                <w:sz w:val="24"/>
                <w:szCs w:val="24"/>
                <w:rtl/>
              </w:rPr>
              <w:t>الطالب</w:t>
            </w:r>
            <w:r w:rsidRPr="008937E2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="008937E2" w:rsidRPr="008937E2">
              <w:rPr>
                <w:rFonts w:ascii="Cambria" w:hAnsi="Cambria" w:cs="Times New Roman"/>
                <w:color w:val="000000"/>
                <w:sz w:val="24"/>
                <w:szCs w:val="24"/>
                <w:rtl/>
                <w:lang w:bidi="ar-IQ"/>
              </w:rPr>
              <w:t xml:space="preserve">على التفكير </w:t>
            </w:r>
            <w:r w:rsidR="008937E2" w:rsidRPr="008937E2">
              <w:rPr>
                <w:rFonts w:ascii="Cambria" w:hAnsi="Cambria" w:cs="Times New Roman" w:hint="cs"/>
                <w:color w:val="000000"/>
                <w:sz w:val="24"/>
                <w:szCs w:val="24"/>
                <w:rtl/>
                <w:lang w:bidi="ar-IQ"/>
              </w:rPr>
              <w:t>بالتكنلوجيا الحديثة.</w:t>
            </w:r>
          </w:p>
          <w:p w14:paraId="3241C088" w14:textId="20DB04A5" w:rsidR="008937E2" w:rsidRPr="008937E2" w:rsidRDefault="008937E2" w:rsidP="008937E2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8937E2">
              <w:rPr>
                <w:rFonts w:ascii="Cambria" w:hAnsi="Cambria" w:cs="Times New Roman"/>
                <w:color w:val="000000"/>
                <w:sz w:val="24"/>
                <w:szCs w:val="24"/>
                <w:rtl/>
                <w:lang w:bidi="ar-IQ"/>
              </w:rPr>
              <w:t xml:space="preserve">حث الطالب على التفكير </w:t>
            </w:r>
            <w:r w:rsidRPr="008937E2">
              <w:rPr>
                <w:rFonts w:ascii="Cambria" w:hAnsi="Cambria"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بالبحث في مجال </w:t>
            </w:r>
            <w:r w:rsidRPr="008937E2">
              <w:rPr>
                <w:rFonts w:ascii="Cambria" w:hAnsi="Cambria" w:cs="Times New Roman" w:hint="eastAsia"/>
                <w:color w:val="000000"/>
                <w:sz w:val="24"/>
                <w:szCs w:val="24"/>
                <w:rtl/>
                <w:lang w:bidi="ar-IQ"/>
              </w:rPr>
              <w:t>الأنظمة</w:t>
            </w:r>
            <w:r w:rsidRPr="008937E2">
              <w:rPr>
                <w:rFonts w:ascii="Cambria" w:hAnsi="Cambria"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المدمجة</w:t>
            </w:r>
            <w:r w:rsidRPr="008937E2">
              <w:rPr>
                <w:rFonts w:ascii="Cambria" w:hAnsi="Cambria" w:cs="Times New Roman"/>
                <w:color w:val="000000"/>
                <w:sz w:val="24"/>
                <w:szCs w:val="24"/>
                <w:rtl/>
                <w:lang w:bidi="ar-IQ"/>
              </w:rPr>
              <w:t>.</w:t>
            </w:r>
          </w:p>
          <w:p w14:paraId="2A5E7761" w14:textId="0516964B" w:rsidR="008937E2" w:rsidRPr="008937E2" w:rsidRDefault="008937E2" w:rsidP="008937E2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8937E2">
              <w:rPr>
                <w:rFonts w:ascii="Cambria" w:hAnsi="Cambria" w:cs="Times New Roman"/>
                <w:color w:val="000000"/>
                <w:sz w:val="24"/>
                <w:szCs w:val="24"/>
                <w:rtl/>
                <w:lang w:bidi="ar-IQ"/>
              </w:rPr>
              <w:t xml:space="preserve">حث الطالب على التفكير </w:t>
            </w:r>
            <w:r w:rsidRPr="008937E2">
              <w:rPr>
                <w:rFonts w:ascii="Cambria" w:hAnsi="Cambria"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بلغات البرمجة المستخدمة في منصات </w:t>
            </w:r>
            <w:r w:rsidRPr="008937E2">
              <w:rPr>
                <w:rFonts w:ascii="Cambria" w:hAnsi="Cambria" w:cs="Times New Roman" w:hint="eastAsia"/>
                <w:color w:val="000000"/>
                <w:sz w:val="24"/>
                <w:szCs w:val="24"/>
                <w:rtl/>
                <w:lang w:bidi="ar-IQ"/>
              </w:rPr>
              <w:t>الأنظمة</w:t>
            </w:r>
            <w:r w:rsidRPr="008937E2">
              <w:rPr>
                <w:rFonts w:ascii="Cambria" w:hAnsi="Cambria"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المدمجة</w:t>
            </w:r>
            <w:r w:rsidRPr="008937E2">
              <w:rPr>
                <w:rFonts w:ascii="Cambria" w:hAnsi="Cambria" w:cs="Times New Roman"/>
                <w:color w:val="000000"/>
                <w:sz w:val="24"/>
                <w:szCs w:val="24"/>
                <w:rtl/>
                <w:lang w:bidi="ar-IQ"/>
              </w:rPr>
              <w:t>.</w:t>
            </w:r>
          </w:p>
          <w:p w14:paraId="3D0A5956" w14:textId="511218E6" w:rsidR="008937E2" w:rsidRPr="008937E2" w:rsidRDefault="008937E2" w:rsidP="008937E2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8937E2">
              <w:rPr>
                <w:rFonts w:ascii="Cambria" w:hAnsi="Cambria" w:cs="Times New Roman"/>
                <w:color w:val="000000"/>
                <w:sz w:val="24"/>
                <w:szCs w:val="24"/>
                <w:rtl/>
                <w:lang w:bidi="ar-IQ"/>
              </w:rPr>
              <w:t>حث الطالب على التفكير</w:t>
            </w:r>
            <w:r w:rsidRPr="008937E2">
              <w:rPr>
                <w:rFonts w:ascii="Cambria" w:hAnsi="Cambria"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بالمساهمة باجراء بعض التجارب وبرمجتها باستخدام الاردوينو</w:t>
            </w:r>
          </w:p>
          <w:p w14:paraId="0AB8144C" w14:textId="3CB9B8C1" w:rsidR="00953EC7" w:rsidRPr="008937E2" w:rsidRDefault="00953EC7" w:rsidP="009D0803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ind w:left="234" w:hanging="234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8937E2">
              <w:rPr>
                <w:rFonts w:asciiTheme="minorBidi" w:hAnsiTheme="minorBidi"/>
                <w:sz w:val="24"/>
                <w:szCs w:val="24"/>
                <w:rtl/>
              </w:rPr>
              <w:t>من خلال المناقشة يشارك الطلاب في حل بعض المشكلات العملية</w:t>
            </w:r>
            <w:r w:rsidRPr="008937E2">
              <w:rPr>
                <w:rFonts w:asciiTheme="minorBidi" w:hAnsiTheme="minorBidi"/>
                <w:sz w:val="24"/>
                <w:szCs w:val="24"/>
              </w:rPr>
              <w:t>.</w:t>
            </w:r>
          </w:p>
          <w:p w14:paraId="52EF5A2F" w14:textId="77777777" w:rsidR="00953EC7" w:rsidRPr="008937E2" w:rsidRDefault="00953EC7" w:rsidP="00953EC7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ind w:left="234" w:hanging="234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8937E2">
              <w:rPr>
                <w:rFonts w:asciiTheme="minorBidi" w:hAnsiTheme="minorBidi"/>
                <w:sz w:val="24"/>
                <w:szCs w:val="24"/>
                <w:rtl/>
              </w:rPr>
              <w:t>الطلب من الطالب زيارة المكتبة وشبكة المعلومات الدولية (الإنترنت) للحصول على معرفة إضافية بالمواد الدراسية</w:t>
            </w:r>
            <w:r w:rsidRPr="008937E2">
              <w:rPr>
                <w:rFonts w:asciiTheme="minorBidi" w:hAnsiTheme="minorBidi"/>
                <w:sz w:val="24"/>
                <w:szCs w:val="24"/>
              </w:rPr>
              <w:t>.</w:t>
            </w:r>
          </w:p>
          <w:p w14:paraId="57D18DEC" w14:textId="1A3F3925" w:rsidR="00C82A76" w:rsidRDefault="00953EC7" w:rsidP="008937E2">
            <w:p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 w:rsidRPr="008937E2">
              <w:rPr>
                <w:rFonts w:asciiTheme="minorBidi" w:hAnsiTheme="minorBidi"/>
                <w:sz w:val="24"/>
                <w:szCs w:val="24"/>
                <w:rtl/>
              </w:rPr>
              <w:t>تقديم</w:t>
            </w:r>
            <w:r w:rsidR="008937E2" w:rsidRPr="008937E2">
              <w:rPr>
                <w:rFonts w:ascii="Cambria" w:hAnsi="Cambria"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مشروع بسيط او</w:t>
            </w:r>
            <w:r w:rsidRPr="008937E2">
              <w:rPr>
                <w:rFonts w:asciiTheme="minorBidi" w:hAnsiTheme="minorBidi"/>
                <w:sz w:val="24"/>
                <w:szCs w:val="24"/>
                <w:rtl/>
              </w:rPr>
              <w:t xml:space="preserve"> ندوة</w:t>
            </w:r>
            <w:r w:rsidRPr="008937E2">
              <w:rPr>
                <w:rFonts w:asciiTheme="minorBidi" w:hAnsiTheme="minorBidi"/>
                <w:sz w:val="24"/>
                <w:szCs w:val="24"/>
              </w:rPr>
              <w:t xml:space="preserve"> (Seminar) </w:t>
            </w:r>
            <w:r w:rsidRPr="008937E2">
              <w:rPr>
                <w:rFonts w:asciiTheme="minorBidi" w:hAnsiTheme="minorBidi"/>
                <w:sz w:val="24"/>
                <w:szCs w:val="24"/>
                <w:rtl/>
              </w:rPr>
              <w:t>للطالب أمام زملائه الطلاب لتعزيز ثقته بنفسه</w:t>
            </w:r>
            <w:r w:rsidRPr="008937E2">
              <w:rPr>
                <w:rFonts w:asciiTheme="minorBidi" w:hAnsiTheme="minorBidi"/>
                <w:sz w:val="24"/>
                <w:szCs w:val="24"/>
              </w:rPr>
              <w:t>.</w:t>
            </w:r>
          </w:p>
        </w:tc>
      </w:tr>
      <w:tr w:rsidR="00C82A76" w14:paraId="7C66C8B3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015A3318" w14:textId="1F83DDA7" w:rsidR="00C82A76" w:rsidRPr="00861C91" w:rsidRDefault="00C82A76" w:rsidP="00C82A76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ind w:left="624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lastRenderedPageBreak/>
              <w:t>بنية المقرر</w:t>
            </w:r>
          </w:p>
        </w:tc>
      </w:tr>
      <w:tr w:rsidR="00690A32" w14:paraId="657D9CDD" w14:textId="77777777" w:rsidTr="00EE669E">
        <w:trPr>
          <w:trHeight w:val="228"/>
        </w:trPr>
        <w:tc>
          <w:tcPr>
            <w:tcW w:w="835" w:type="dxa"/>
            <w:shd w:val="clear" w:color="auto" w:fill="DAE9F7" w:themeFill="text2" w:themeFillTint="1A"/>
            <w:vAlign w:val="center"/>
          </w:tcPr>
          <w:p w14:paraId="0E2E88F2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الأسبوع</w:t>
            </w:r>
          </w:p>
        </w:tc>
        <w:tc>
          <w:tcPr>
            <w:tcW w:w="983" w:type="dxa"/>
            <w:gridSpan w:val="3"/>
            <w:shd w:val="clear" w:color="auto" w:fill="DAE9F7" w:themeFill="text2" w:themeFillTint="1A"/>
            <w:vAlign w:val="center"/>
          </w:tcPr>
          <w:p w14:paraId="2A486BFB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الساعات</w:t>
            </w:r>
          </w:p>
        </w:tc>
        <w:tc>
          <w:tcPr>
            <w:tcW w:w="2790" w:type="dxa"/>
            <w:gridSpan w:val="2"/>
            <w:shd w:val="clear" w:color="auto" w:fill="DAE9F7" w:themeFill="text2" w:themeFillTint="1A"/>
            <w:vAlign w:val="center"/>
          </w:tcPr>
          <w:p w14:paraId="37633B46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مخرجات التعلم المطلوبة</w:t>
            </w:r>
          </w:p>
        </w:tc>
        <w:tc>
          <w:tcPr>
            <w:tcW w:w="2610" w:type="dxa"/>
            <w:shd w:val="clear" w:color="auto" w:fill="DAE9F7" w:themeFill="text2" w:themeFillTint="1A"/>
            <w:vAlign w:val="center"/>
          </w:tcPr>
          <w:p w14:paraId="74E5C405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إسم الوحدة أو الموضوع</w:t>
            </w:r>
          </w:p>
        </w:tc>
        <w:tc>
          <w:tcPr>
            <w:tcW w:w="810" w:type="dxa"/>
            <w:shd w:val="clear" w:color="auto" w:fill="DAE9F7" w:themeFill="text2" w:themeFillTint="1A"/>
            <w:vAlign w:val="center"/>
          </w:tcPr>
          <w:p w14:paraId="2D9DDA9F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طريقة التعلم</w:t>
            </w:r>
          </w:p>
        </w:tc>
        <w:tc>
          <w:tcPr>
            <w:tcW w:w="988" w:type="dxa"/>
            <w:shd w:val="clear" w:color="auto" w:fill="DAE9F7" w:themeFill="text2" w:themeFillTint="1A"/>
            <w:vAlign w:val="center"/>
          </w:tcPr>
          <w:p w14:paraId="1BD8C155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طريقة التقييم</w:t>
            </w:r>
          </w:p>
        </w:tc>
      </w:tr>
      <w:tr w:rsidR="00953EC7" w14:paraId="11D050CC" w14:textId="77777777" w:rsidTr="00EE669E">
        <w:trPr>
          <w:trHeight w:val="228"/>
        </w:trPr>
        <w:tc>
          <w:tcPr>
            <w:tcW w:w="835" w:type="dxa"/>
            <w:vAlign w:val="center"/>
          </w:tcPr>
          <w:p w14:paraId="11FE261C" w14:textId="5DFF3D3C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bookmarkStart w:id="0" w:name="_GoBack" w:colFirst="2" w:colLast="2"/>
            <w:r w:rsidRPr="00953EC7">
              <w:rPr>
                <w:rFonts w:asciiTheme="minorBidi" w:hAnsiTheme="minorBidi"/>
                <w:sz w:val="20"/>
                <w:szCs w:val="20"/>
              </w:rPr>
              <w:t>1</w:t>
            </w:r>
          </w:p>
        </w:tc>
        <w:tc>
          <w:tcPr>
            <w:tcW w:w="983" w:type="dxa"/>
            <w:gridSpan w:val="3"/>
            <w:vAlign w:val="center"/>
          </w:tcPr>
          <w:p w14:paraId="5E08ADF4" w14:textId="15676777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 w:hint="cs"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0E0642CF" w14:textId="5582954C" w:rsidR="00953EC7" w:rsidRPr="00953EC7" w:rsidRDefault="008E3740" w:rsidP="00571DE2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</w:t>
            </w:r>
            <w:r w:rsidR="003216F7">
              <w:rPr>
                <w:rFonts w:asciiTheme="minorBidi" w:hAnsiTheme="minorBidi" w:cs="Arial" w:hint="cs"/>
                <w:sz w:val="20"/>
                <w:szCs w:val="20"/>
                <w:rtl/>
              </w:rPr>
              <w:t>على مكونات المايكروكومبيوتر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vAlign w:val="center"/>
          </w:tcPr>
          <w:p w14:paraId="213DB886" w14:textId="46F93BD8" w:rsidR="00953EC7" w:rsidRPr="00D559D3" w:rsidRDefault="00D559D3" w:rsidP="00D559D3">
            <w:pPr>
              <w:spacing w:line="276" w:lineRule="auto"/>
              <w:rPr>
                <w:rFonts w:asciiTheme="minorBidi" w:hAnsiTheme="minorBidi"/>
                <w:sz w:val="20"/>
                <w:szCs w:val="20"/>
              </w:rPr>
            </w:pPr>
            <w:r w:rsidRPr="00D559D3">
              <w:rPr>
                <w:sz w:val="23"/>
                <w:szCs w:val="23"/>
              </w:rPr>
              <w:t>Microcomputer Architecture</w:t>
            </w:r>
            <w:r>
              <w:rPr>
                <w:rFonts w:asciiTheme="minorBidi" w:hAnsiTheme="minorBidi"/>
                <w:sz w:val="20"/>
                <w:szCs w:val="20"/>
              </w:rPr>
              <w:t>,</w:t>
            </w:r>
            <w:r w:rsidRPr="00D559D3">
              <w:rPr>
                <w:b/>
                <w:bCs/>
                <w:i/>
                <w:iCs/>
                <w:sz w:val="23"/>
                <w:szCs w:val="23"/>
              </w:rPr>
              <w:t xml:space="preserve"> Microcomputer component</w:t>
            </w:r>
            <w:r>
              <w:rPr>
                <w:b/>
                <w:bCs/>
                <w:i/>
                <w:iCs/>
                <w:sz w:val="23"/>
                <w:szCs w:val="23"/>
              </w:rPr>
              <w:t>:</w:t>
            </w:r>
            <w:r>
              <w:rPr>
                <w:rFonts w:ascii="TimesNewRomanPS-BoldMT" w:cs="TimesNewRomanPS-BoldMT"/>
                <w:b/>
                <w:bCs/>
                <w:kern w:val="0"/>
                <w:sz w:val="28"/>
                <w:szCs w:val="28"/>
              </w:rPr>
              <w:t xml:space="preserve"> </w:t>
            </w:r>
            <w:proofErr w:type="spellStart"/>
            <w:r w:rsidRPr="00D559D3">
              <w:rPr>
                <w:rFonts w:asciiTheme="minorBidi" w:hAnsiTheme="minorBidi"/>
                <w:b/>
                <w:bCs/>
                <w:sz w:val="20"/>
                <w:szCs w:val="20"/>
              </w:rPr>
              <w:t>Software</w:t>
            </w:r>
            <w:r>
              <w:rPr>
                <w:rFonts w:asciiTheme="minorBidi" w:hAnsiTheme="minorBidi"/>
                <w:sz w:val="20"/>
                <w:szCs w:val="20"/>
              </w:rPr>
              <w:t>,Hardware</w:t>
            </w:r>
            <w:proofErr w:type="spellEnd"/>
          </w:p>
        </w:tc>
        <w:tc>
          <w:tcPr>
            <w:tcW w:w="810" w:type="dxa"/>
            <w:vAlign w:val="center"/>
          </w:tcPr>
          <w:p w14:paraId="57DC9E6E" w14:textId="69C7776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45B6D32D" w14:textId="1A9982C7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FA07D7E" w14:textId="77777777" w:rsidTr="00EE669E">
        <w:trPr>
          <w:trHeight w:val="228"/>
        </w:trPr>
        <w:tc>
          <w:tcPr>
            <w:tcW w:w="835" w:type="dxa"/>
            <w:vAlign w:val="center"/>
          </w:tcPr>
          <w:p w14:paraId="08B221DE" w14:textId="732B9F5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983" w:type="dxa"/>
            <w:gridSpan w:val="3"/>
            <w:vAlign w:val="center"/>
          </w:tcPr>
          <w:p w14:paraId="34C9FE0B" w14:textId="7B487CD2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4423AEE8" w14:textId="356A2AF4" w:rsidR="00953EC7" w:rsidRPr="00953EC7" w:rsidRDefault="008E3740" w:rsidP="00823EE9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3216F7">
              <w:rPr>
                <w:rFonts w:asciiTheme="minorBidi" w:hAnsiTheme="minorBidi" w:hint="cs"/>
                <w:sz w:val="20"/>
                <w:szCs w:val="20"/>
                <w:rtl/>
                <w:lang w:bidi="ar-IQ"/>
              </w:rPr>
              <w:t>وحدة الخزن وعنونتها</w:t>
            </w:r>
            <w:r w:rsidR="00823EE9">
              <w:rPr>
                <w:rFonts w:asciiTheme="minorBidi" w:hAnsiTheme="minorBidi" w:hint="cs"/>
                <w:sz w:val="20"/>
                <w:szCs w:val="20"/>
                <w:rtl/>
                <w:lang w:bidi="ar-IQ"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9DBFD" w14:textId="7D48DB98" w:rsidR="00953EC7" w:rsidRPr="00953EC7" w:rsidRDefault="00D559D3" w:rsidP="00D559D3">
            <w:pPr>
              <w:spacing w:line="276" w:lineRule="auto"/>
              <w:rPr>
                <w:rFonts w:asciiTheme="minorBidi" w:hAnsiTheme="minorBidi"/>
                <w:sz w:val="20"/>
                <w:szCs w:val="20"/>
              </w:rPr>
            </w:pPr>
            <w:r w:rsidRPr="00D559D3">
              <w:rPr>
                <w:rFonts w:asciiTheme="minorBidi" w:hAnsiTheme="minorBidi"/>
                <w:b/>
                <w:bCs/>
                <w:sz w:val="20"/>
                <w:szCs w:val="20"/>
              </w:rPr>
              <w:t>Memory (Main Memory)</w:t>
            </w:r>
            <w:r>
              <w:rPr>
                <w:rFonts w:asciiTheme="minorBidi" w:hAnsiTheme="minorBidi"/>
                <w:sz w:val="20"/>
                <w:szCs w:val="20"/>
              </w:rPr>
              <w:t>,</w:t>
            </w:r>
            <w:proofErr w:type="spellStart"/>
            <w:r>
              <w:rPr>
                <w:rFonts w:asciiTheme="minorBidi" w:hAnsiTheme="minorBidi"/>
                <w:sz w:val="20"/>
                <w:szCs w:val="20"/>
              </w:rPr>
              <w:t>Adresses</w:t>
            </w:r>
            <w:proofErr w:type="spellEnd"/>
          </w:p>
        </w:tc>
        <w:tc>
          <w:tcPr>
            <w:tcW w:w="810" w:type="dxa"/>
            <w:vAlign w:val="center"/>
          </w:tcPr>
          <w:p w14:paraId="37794D5B" w14:textId="1FE9C0CD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43996ABC" w14:textId="0E3AC2D8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02ACEB11" w14:textId="77777777" w:rsidTr="00EE669E">
        <w:trPr>
          <w:trHeight w:val="204"/>
        </w:trPr>
        <w:tc>
          <w:tcPr>
            <w:tcW w:w="835" w:type="dxa"/>
            <w:vAlign w:val="center"/>
          </w:tcPr>
          <w:p w14:paraId="7919E558" w14:textId="01130856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983" w:type="dxa"/>
            <w:gridSpan w:val="3"/>
            <w:vAlign w:val="center"/>
          </w:tcPr>
          <w:p w14:paraId="71805674" w14:textId="657BBF50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63819926" w14:textId="422FA538" w:rsidR="00953EC7" w:rsidRPr="00953EC7" w:rsidRDefault="008E3740" w:rsidP="00571DE2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3216F7">
              <w:rPr>
                <w:rFonts w:asciiTheme="minorBidi" w:hAnsiTheme="minorBidi" w:cs="Arial" w:hint="cs"/>
                <w:sz w:val="20"/>
                <w:szCs w:val="20"/>
                <w:rtl/>
              </w:rPr>
              <w:t>انواع وحدات الخزن</w:t>
            </w:r>
            <w:r w:rsidR="00571DE2">
              <w:rPr>
                <w:rFonts w:asciiTheme="minorBidi" w:hAnsiTheme="minorBidi" w:cs="Arial" w:hint="cs"/>
                <w:sz w:val="20"/>
                <w:szCs w:val="20"/>
                <w:rtl/>
              </w:rPr>
              <w:t>.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DD2E21" w14:textId="5F27D06D" w:rsidR="00953EC7" w:rsidRPr="00D559D3" w:rsidRDefault="00D559D3" w:rsidP="00EE669E">
            <w:pPr>
              <w:spacing w:line="276" w:lineRule="auto"/>
              <w:rPr>
                <w:rFonts w:asciiTheme="minorBidi" w:hAnsiTheme="minorBidi"/>
                <w:rtl/>
              </w:rPr>
            </w:pPr>
            <w:r w:rsidRPr="00D559D3">
              <w:rPr>
                <w:rFonts w:ascii="TimesNewRomanPS-BoldMT" w:cs="TimesNewRomanPS-BoldMT"/>
                <w:b/>
                <w:bCs/>
                <w:kern w:val="0"/>
              </w:rPr>
              <w:t>Types of memory</w:t>
            </w:r>
          </w:p>
        </w:tc>
        <w:tc>
          <w:tcPr>
            <w:tcW w:w="810" w:type="dxa"/>
            <w:vAlign w:val="center"/>
          </w:tcPr>
          <w:p w14:paraId="293F9456" w14:textId="65962FB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072A73E6" w14:textId="7F5194EF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4068A577" w14:textId="77777777" w:rsidTr="00EE669E">
        <w:trPr>
          <w:trHeight w:val="216"/>
        </w:trPr>
        <w:tc>
          <w:tcPr>
            <w:tcW w:w="835" w:type="dxa"/>
            <w:vAlign w:val="center"/>
          </w:tcPr>
          <w:p w14:paraId="65031D08" w14:textId="1EF84ED8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4</w:t>
            </w:r>
          </w:p>
        </w:tc>
        <w:tc>
          <w:tcPr>
            <w:tcW w:w="983" w:type="dxa"/>
            <w:gridSpan w:val="3"/>
            <w:vAlign w:val="center"/>
          </w:tcPr>
          <w:p w14:paraId="437DB211" w14:textId="338606A5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4825212C" w14:textId="4B8C1380" w:rsidR="00953EC7" w:rsidRPr="00953EC7" w:rsidRDefault="00571DE2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3216F7">
              <w:rPr>
                <w:rFonts w:asciiTheme="minorBidi" w:hAnsiTheme="minorBidi" w:cs="Arial" w:hint="cs"/>
                <w:sz w:val="20"/>
                <w:szCs w:val="20"/>
                <w:rtl/>
              </w:rPr>
              <w:t>العالج الدقيق وكيفية عمله</w:t>
            </w:r>
            <w:r w:rsidR="00C876F7"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67D82" w14:textId="6F36CFD0" w:rsidR="00953EC7" w:rsidRPr="00953EC7" w:rsidRDefault="00D559D3" w:rsidP="00D559D3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proofErr w:type="gramStart"/>
            <w:r w:rsidRPr="00D559D3">
              <w:rPr>
                <w:b/>
                <w:bCs/>
                <w:sz w:val="23"/>
                <w:szCs w:val="23"/>
              </w:rPr>
              <w:t>Microprocessor</w:t>
            </w:r>
            <w:r>
              <w:rPr>
                <w:b/>
                <w:bCs/>
                <w:sz w:val="23"/>
                <w:szCs w:val="23"/>
              </w:rPr>
              <w:t>,</w:t>
            </w:r>
            <w:proofErr w:type="gramEnd"/>
            <w:r>
              <w:rPr>
                <w:b/>
                <w:bCs/>
                <w:sz w:val="32"/>
                <w:szCs w:val="32"/>
              </w:rPr>
              <w:t xml:space="preserve"> </w:t>
            </w:r>
            <w:r w:rsidRPr="00D559D3">
              <w:rPr>
                <w:b/>
                <w:bCs/>
              </w:rPr>
              <w:t>How does a Microprocessor Work?</w:t>
            </w:r>
          </w:p>
        </w:tc>
        <w:tc>
          <w:tcPr>
            <w:tcW w:w="810" w:type="dxa"/>
            <w:vAlign w:val="center"/>
          </w:tcPr>
          <w:p w14:paraId="03B9CCFB" w14:textId="4DB0947B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09F96A1E" w14:textId="77CB8510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5A4452D9" w14:textId="77777777" w:rsidTr="00EE669E">
        <w:trPr>
          <w:trHeight w:val="228"/>
        </w:trPr>
        <w:tc>
          <w:tcPr>
            <w:tcW w:w="835" w:type="dxa"/>
            <w:vAlign w:val="center"/>
          </w:tcPr>
          <w:p w14:paraId="45CAC268" w14:textId="01594CCE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5</w:t>
            </w:r>
          </w:p>
        </w:tc>
        <w:tc>
          <w:tcPr>
            <w:tcW w:w="983" w:type="dxa"/>
            <w:gridSpan w:val="3"/>
            <w:vAlign w:val="center"/>
          </w:tcPr>
          <w:p w14:paraId="0E90DCE3" w14:textId="699CE63C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6676A06B" w14:textId="04A9E0BF" w:rsidR="00953EC7" w:rsidRPr="00953EC7" w:rsidRDefault="00C876F7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3216F7">
              <w:rPr>
                <w:rFonts w:asciiTheme="minorBidi" w:hAnsiTheme="minorBidi" w:cs="Arial" w:hint="cs"/>
                <w:sz w:val="20"/>
                <w:szCs w:val="20"/>
                <w:rtl/>
              </w:rPr>
              <w:t>تصنيف المعالج الدقيق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F50C4C" w14:textId="45F81686" w:rsidR="00953EC7" w:rsidRPr="00AA7984" w:rsidRDefault="00AA7984" w:rsidP="00CE216F">
            <w:pPr>
              <w:spacing w:line="276" w:lineRule="auto"/>
              <w:rPr>
                <w:rFonts w:asciiTheme="minorBidi" w:hAnsiTheme="minorBidi"/>
                <w:rtl/>
              </w:rPr>
            </w:pPr>
            <w:r w:rsidRPr="00AA7984">
              <w:t>Microprocessor − Classification</w:t>
            </w:r>
          </w:p>
        </w:tc>
        <w:tc>
          <w:tcPr>
            <w:tcW w:w="810" w:type="dxa"/>
            <w:vAlign w:val="center"/>
          </w:tcPr>
          <w:p w14:paraId="26E5C13D" w14:textId="0A3D243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5732FDED" w14:textId="55BCBAE9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44F9E6E" w14:textId="77777777" w:rsidTr="00EE669E">
        <w:trPr>
          <w:trHeight w:val="183"/>
        </w:trPr>
        <w:tc>
          <w:tcPr>
            <w:tcW w:w="835" w:type="dxa"/>
            <w:vAlign w:val="center"/>
          </w:tcPr>
          <w:p w14:paraId="397E6E8A" w14:textId="1F3F425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6</w:t>
            </w:r>
          </w:p>
        </w:tc>
        <w:tc>
          <w:tcPr>
            <w:tcW w:w="983" w:type="dxa"/>
            <w:gridSpan w:val="3"/>
            <w:vAlign w:val="center"/>
          </w:tcPr>
          <w:p w14:paraId="42636BC4" w14:textId="0FCB640C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7B2A218E" w14:textId="66F3DB3A" w:rsidR="00953EC7" w:rsidRPr="00953EC7" w:rsidRDefault="00321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تعريف الطالب على المعالج 8085</w:t>
            </w:r>
            <w:r w:rsidR="0050781B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563F3F" w14:textId="424B291C" w:rsidR="00953EC7" w:rsidRPr="00AA7984" w:rsidRDefault="00AA7984" w:rsidP="00CE216F">
            <w:pPr>
              <w:spacing w:line="276" w:lineRule="auto"/>
              <w:rPr>
                <w:rFonts w:asciiTheme="minorBidi" w:hAnsiTheme="minorBidi"/>
                <w:rtl/>
              </w:rPr>
            </w:pPr>
            <w:r w:rsidRPr="00AA7984">
              <w:t>8085 Microprocessor</w:t>
            </w:r>
          </w:p>
        </w:tc>
        <w:tc>
          <w:tcPr>
            <w:tcW w:w="810" w:type="dxa"/>
            <w:vAlign w:val="center"/>
          </w:tcPr>
          <w:p w14:paraId="79C514B2" w14:textId="66A2997C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18B7F571" w14:textId="445B5F7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45BAC858" w14:textId="77777777" w:rsidTr="00EE669E">
        <w:trPr>
          <w:trHeight w:val="207"/>
        </w:trPr>
        <w:tc>
          <w:tcPr>
            <w:tcW w:w="835" w:type="dxa"/>
            <w:vAlign w:val="center"/>
          </w:tcPr>
          <w:p w14:paraId="5A2A75DE" w14:textId="5634B0F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7</w:t>
            </w:r>
          </w:p>
        </w:tc>
        <w:tc>
          <w:tcPr>
            <w:tcW w:w="983" w:type="dxa"/>
            <w:gridSpan w:val="3"/>
            <w:vAlign w:val="center"/>
          </w:tcPr>
          <w:p w14:paraId="29F89B38" w14:textId="451AC486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41678E75" w14:textId="75A95279" w:rsidR="00953EC7" w:rsidRPr="00953EC7" w:rsidRDefault="00321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اوضاع العنونة والمقاطعات وبرمجة 8085 </w:t>
            </w:r>
            <w:r w:rsidR="0050781B">
              <w:rPr>
                <w:rFonts w:asciiTheme="minorBidi" w:hAnsiTheme="minorBidi" w:cs="Arial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89EBC3" w14:textId="77777777" w:rsidR="00F45A31" w:rsidRDefault="00CE216F" w:rsidP="00EE669E">
            <w:pPr>
              <w:spacing w:line="276" w:lineRule="auto"/>
            </w:pPr>
            <w:r w:rsidRPr="00CE216F">
              <w:rPr>
                <w:sz w:val="23"/>
                <w:szCs w:val="23"/>
              </w:rPr>
              <w:t xml:space="preserve"> </w:t>
            </w:r>
            <w:r w:rsidR="00AA7984" w:rsidRPr="00AA7984">
              <w:t>8085 − Addressing Modes &amp; Interrupts</w:t>
            </w:r>
          </w:p>
          <w:p w14:paraId="3CD0F38C" w14:textId="467F81EB" w:rsidR="00953EC7" w:rsidRPr="00AA7984" w:rsidRDefault="00AA7984" w:rsidP="00F45A31">
            <w:pPr>
              <w:spacing w:line="276" w:lineRule="auto"/>
              <w:rPr>
                <w:rFonts w:asciiTheme="minorBidi" w:hAnsiTheme="minorBidi"/>
                <w:rtl/>
              </w:rPr>
            </w:pPr>
            <w:r w:rsidRPr="00AA7984">
              <w:t xml:space="preserve"> </w:t>
            </w:r>
            <w:r w:rsidR="00F45A31" w:rsidRPr="00F45A31">
              <w:t>8085 – Instruction Sets,</w:t>
            </w:r>
          </w:p>
        </w:tc>
        <w:tc>
          <w:tcPr>
            <w:tcW w:w="810" w:type="dxa"/>
            <w:vAlign w:val="center"/>
          </w:tcPr>
          <w:p w14:paraId="371C21EB" w14:textId="06E7058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4D4E08F7" w14:textId="006A953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AF3B0AA" w14:textId="77777777" w:rsidTr="00EE669E">
        <w:trPr>
          <w:trHeight w:val="207"/>
        </w:trPr>
        <w:tc>
          <w:tcPr>
            <w:tcW w:w="835" w:type="dxa"/>
            <w:vAlign w:val="center"/>
          </w:tcPr>
          <w:p w14:paraId="46E16128" w14:textId="271FAA8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8</w:t>
            </w:r>
          </w:p>
        </w:tc>
        <w:tc>
          <w:tcPr>
            <w:tcW w:w="983" w:type="dxa"/>
            <w:gridSpan w:val="3"/>
            <w:vAlign w:val="center"/>
          </w:tcPr>
          <w:p w14:paraId="4F590F27" w14:textId="17575A31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26A719EB" w14:textId="021E91E2" w:rsidR="00953EC7" w:rsidRPr="00953EC7" w:rsidRDefault="00321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تعريف الطالب على اوامر السيطرة واوامر العمليات المنطقية والفرعية</w:t>
            </w:r>
            <w:r w:rsidR="00C876F7"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947036" w14:textId="77777777" w:rsidR="00953EC7" w:rsidRPr="00F45A31" w:rsidRDefault="00AA7984" w:rsidP="00AA7984">
            <w:pPr>
              <w:spacing w:line="276" w:lineRule="auto"/>
              <w:rPr>
                <w:rFonts w:asciiTheme="minorBidi" w:hAnsiTheme="minorBidi"/>
              </w:rPr>
            </w:pPr>
            <w:r w:rsidRPr="00F45A31">
              <w:rPr>
                <w:rFonts w:asciiTheme="minorBidi" w:hAnsiTheme="minorBidi"/>
              </w:rPr>
              <w:t>Control Instructions,</w:t>
            </w:r>
            <w:r w:rsidRPr="00F45A31">
              <w:rPr>
                <w:rFonts w:ascii="Arial" w:hAnsi="Arial" w:cs="Arial"/>
                <w:color w:val="000000"/>
                <w:kern w:val="0"/>
                <w:sz w:val="26"/>
                <w:szCs w:val="26"/>
              </w:rPr>
              <w:t xml:space="preserve"> </w:t>
            </w:r>
            <w:r w:rsidRPr="00F45A31">
              <w:rPr>
                <w:rFonts w:asciiTheme="minorBidi" w:hAnsiTheme="minorBidi"/>
              </w:rPr>
              <w:t>Logical Instructions</w:t>
            </w:r>
            <w:r w:rsidR="00F45A31" w:rsidRPr="00F45A31">
              <w:rPr>
                <w:rFonts w:asciiTheme="minorBidi" w:hAnsiTheme="minorBidi"/>
              </w:rPr>
              <w:t>,</w:t>
            </w:r>
          </w:p>
          <w:p w14:paraId="72A1C3EC" w14:textId="42E61BC3" w:rsidR="00F45A31" w:rsidRPr="00F45A31" w:rsidRDefault="00F45A31" w:rsidP="00F45A31">
            <w:pPr>
              <w:spacing w:line="276" w:lineRule="auto"/>
            </w:pPr>
            <w:r w:rsidRPr="00F45A31">
              <w:t>Branching  Instructions,</w:t>
            </w:r>
          </w:p>
          <w:p w14:paraId="739A2289" w14:textId="704BCDFF" w:rsidR="00F45A31" w:rsidRPr="00AA7984" w:rsidRDefault="00F45A31" w:rsidP="00AA7984">
            <w:pPr>
              <w:spacing w:line="276" w:lineRule="auto"/>
              <w:rPr>
                <w:rFonts w:asciiTheme="minorBidi" w:hAnsiTheme="minorBidi"/>
                <w:rtl/>
              </w:rPr>
            </w:pPr>
          </w:p>
        </w:tc>
        <w:tc>
          <w:tcPr>
            <w:tcW w:w="810" w:type="dxa"/>
            <w:vAlign w:val="center"/>
          </w:tcPr>
          <w:p w14:paraId="7B2BDD9F" w14:textId="67CC2A4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5CE226B4" w14:textId="13EAA31E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3F35290" w14:textId="77777777" w:rsidTr="00EE669E">
        <w:trPr>
          <w:trHeight w:val="135"/>
        </w:trPr>
        <w:tc>
          <w:tcPr>
            <w:tcW w:w="835" w:type="dxa"/>
            <w:vAlign w:val="center"/>
          </w:tcPr>
          <w:p w14:paraId="12F26EE2" w14:textId="3C0AF743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lastRenderedPageBreak/>
              <w:t>9</w:t>
            </w:r>
          </w:p>
        </w:tc>
        <w:tc>
          <w:tcPr>
            <w:tcW w:w="983" w:type="dxa"/>
            <w:gridSpan w:val="3"/>
            <w:vAlign w:val="center"/>
          </w:tcPr>
          <w:p w14:paraId="79949F54" w14:textId="6644CDB5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55B14171" w14:textId="1F48D5D8" w:rsidR="00953EC7" w:rsidRPr="00953EC7" w:rsidRDefault="0050781B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تعريف الطال</w:t>
            </w:r>
            <w:r w:rsidR="003216F7">
              <w:rPr>
                <w:rFonts w:asciiTheme="minorBidi" w:hAnsiTheme="minorBidi" w:hint="cs"/>
                <w:sz w:val="20"/>
                <w:szCs w:val="20"/>
                <w:rtl/>
              </w:rPr>
              <w:t xml:space="preserve">ب على اوامر العمليات الرياضية مع امثلة 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38B7D2" w14:textId="77777777" w:rsidR="00AA7984" w:rsidRPr="00F45A31" w:rsidRDefault="00AA7984" w:rsidP="00AA7984">
            <w:pPr>
              <w:spacing w:line="276" w:lineRule="auto"/>
            </w:pPr>
          </w:p>
          <w:p w14:paraId="7EF0D4FE" w14:textId="29E043D4" w:rsidR="00AA7984" w:rsidRPr="00F45A31" w:rsidRDefault="00AA7984" w:rsidP="00AA7984">
            <w:pPr>
              <w:spacing w:line="276" w:lineRule="auto"/>
            </w:pPr>
            <w:r w:rsidRPr="00F45A31">
              <w:t>Arithmetic Instructions,</w:t>
            </w:r>
          </w:p>
          <w:p w14:paraId="44BB3435" w14:textId="01BB0AE7" w:rsidR="00F45A31" w:rsidRPr="00F45A31" w:rsidRDefault="00F45A31" w:rsidP="00F45A31">
            <w:pPr>
              <w:spacing w:line="276" w:lineRule="auto"/>
            </w:pPr>
            <w:r w:rsidRPr="00F45A31">
              <w:t>Data Transfer Instructions,</w:t>
            </w:r>
          </w:p>
          <w:p w14:paraId="676A3411" w14:textId="40C5F41C" w:rsidR="00F45A31" w:rsidRPr="00F45A31" w:rsidRDefault="00F45A31" w:rsidP="00F45A31">
            <w:pPr>
              <w:spacing w:line="276" w:lineRule="auto"/>
            </w:pPr>
            <w:r w:rsidRPr="00F45A31">
              <w:t>8085 – Demo Programs</w:t>
            </w:r>
          </w:p>
          <w:p w14:paraId="0C28637F" w14:textId="445131EB" w:rsidR="00953EC7" w:rsidRPr="00F45A31" w:rsidRDefault="00953EC7" w:rsidP="00CE216F">
            <w:pPr>
              <w:spacing w:line="276" w:lineRule="auto"/>
              <w:rPr>
                <w:rFonts w:asciiTheme="minorBidi" w:hAnsiTheme="minorBidi"/>
                <w:rtl/>
              </w:rPr>
            </w:pPr>
          </w:p>
        </w:tc>
        <w:tc>
          <w:tcPr>
            <w:tcW w:w="810" w:type="dxa"/>
            <w:vAlign w:val="center"/>
          </w:tcPr>
          <w:p w14:paraId="047DB1A4" w14:textId="1E7F4AB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6514A463" w14:textId="2B80645B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4F0BDA15" w14:textId="77777777" w:rsidTr="00EE669E">
        <w:trPr>
          <w:trHeight w:val="159"/>
        </w:trPr>
        <w:tc>
          <w:tcPr>
            <w:tcW w:w="835" w:type="dxa"/>
            <w:vAlign w:val="center"/>
          </w:tcPr>
          <w:p w14:paraId="3289DC77" w14:textId="705C4E0F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0</w:t>
            </w:r>
          </w:p>
        </w:tc>
        <w:tc>
          <w:tcPr>
            <w:tcW w:w="983" w:type="dxa"/>
            <w:gridSpan w:val="3"/>
            <w:vAlign w:val="center"/>
          </w:tcPr>
          <w:p w14:paraId="6DDB91ED" w14:textId="74CE826D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1B7A22FE" w14:textId="69899F82" w:rsidR="00953EC7" w:rsidRPr="00953EC7" w:rsidRDefault="00C87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3216F7">
              <w:rPr>
                <w:rFonts w:asciiTheme="minorBidi" w:hAnsiTheme="minorBidi" w:cs="Arial" w:hint="cs"/>
                <w:sz w:val="20"/>
                <w:szCs w:val="20"/>
                <w:rtl/>
              </w:rPr>
              <w:t>المتحكم الدقيق والفرق بينه وبين المعالج الدقيق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9D2159" w14:textId="79F4EA0C" w:rsidR="00953EC7" w:rsidRPr="00F45A31" w:rsidRDefault="00F45A31" w:rsidP="00EE669E">
            <w:pPr>
              <w:spacing w:line="276" w:lineRule="auto"/>
              <w:rPr>
                <w:rFonts w:asciiTheme="minorBidi" w:hAnsiTheme="minorBidi"/>
                <w:rtl/>
              </w:rPr>
            </w:pPr>
            <w:r w:rsidRPr="00F45A31">
              <w:t xml:space="preserve">Microcontrollers </w:t>
            </w:r>
            <w:r w:rsidRPr="00F45A31">
              <w:rPr>
                <w:rFonts w:asciiTheme="minorBidi" w:hAnsiTheme="minorBidi"/>
              </w:rPr>
              <w:t>,</w:t>
            </w:r>
            <w:r w:rsidRPr="00F45A31">
              <w:rPr>
                <w:sz w:val="32"/>
                <w:szCs w:val="32"/>
              </w:rPr>
              <w:t xml:space="preserve"> </w:t>
            </w:r>
            <w:r w:rsidRPr="00F45A31">
              <w:t>Difference between Microprocessor and Microcontroller</w:t>
            </w:r>
          </w:p>
        </w:tc>
        <w:tc>
          <w:tcPr>
            <w:tcW w:w="810" w:type="dxa"/>
            <w:vAlign w:val="center"/>
          </w:tcPr>
          <w:p w14:paraId="22151A37" w14:textId="14618B7F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1E9B8361" w14:textId="7796CDB6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F857BBB" w14:textId="77777777" w:rsidTr="00EE669E">
        <w:trPr>
          <w:trHeight w:val="159"/>
        </w:trPr>
        <w:tc>
          <w:tcPr>
            <w:tcW w:w="835" w:type="dxa"/>
            <w:vAlign w:val="center"/>
          </w:tcPr>
          <w:p w14:paraId="1A96C78D" w14:textId="19CAAC00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1</w:t>
            </w:r>
          </w:p>
        </w:tc>
        <w:tc>
          <w:tcPr>
            <w:tcW w:w="983" w:type="dxa"/>
            <w:gridSpan w:val="3"/>
            <w:vAlign w:val="center"/>
          </w:tcPr>
          <w:p w14:paraId="2572247F" w14:textId="79B7BB68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26EEDF6D" w14:textId="042BA140" w:rsidR="00953EC7" w:rsidRPr="00953EC7" w:rsidRDefault="003216F7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تعريف الطالب على معمارية المتحكم 8051</w:t>
            </w:r>
            <w:r w:rsidR="00C876F7"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FE106C" w14:textId="6F1992A4" w:rsidR="00953EC7" w:rsidRPr="00CE216F" w:rsidRDefault="00F45A31" w:rsidP="00AA7984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AA7984">
              <w:t>8051 ─ Architecture</w:t>
            </w:r>
          </w:p>
        </w:tc>
        <w:tc>
          <w:tcPr>
            <w:tcW w:w="810" w:type="dxa"/>
            <w:vAlign w:val="center"/>
          </w:tcPr>
          <w:p w14:paraId="11C8BF14" w14:textId="7D315223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5D570C73" w14:textId="6F5EAEB8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57637E9B" w14:textId="77777777" w:rsidTr="00EE669E">
        <w:trPr>
          <w:trHeight w:val="252"/>
        </w:trPr>
        <w:tc>
          <w:tcPr>
            <w:tcW w:w="835" w:type="dxa"/>
            <w:vAlign w:val="center"/>
          </w:tcPr>
          <w:p w14:paraId="6B00F47E" w14:textId="070C314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2</w:t>
            </w:r>
          </w:p>
        </w:tc>
        <w:tc>
          <w:tcPr>
            <w:tcW w:w="983" w:type="dxa"/>
            <w:gridSpan w:val="3"/>
            <w:vAlign w:val="center"/>
          </w:tcPr>
          <w:p w14:paraId="1EB07C8A" w14:textId="6C17FF55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73A669DC" w14:textId="2F2EDAB1" w:rsidR="00953EC7" w:rsidRPr="00953EC7" w:rsidRDefault="00C876F7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تع</w:t>
            </w:r>
            <w:r w:rsidR="006E13E4">
              <w:rPr>
                <w:rFonts w:asciiTheme="minorBidi" w:hAnsiTheme="minorBidi" w:hint="cs"/>
                <w:sz w:val="20"/>
                <w:szCs w:val="20"/>
                <w:rtl/>
              </w:rPr>
              <w:t>ريف ا</w:t>
            </w:r>
            <w:r w:rsidR="003216F7">
              <w:rPr>
                <w:rFonts w:asciiTheme="minorBidi" w:hAnsiTheme="minorBidi" w:hint="cs"/>
                <w:sz w:val="20"/>
                <w:szCs w:val="20"/>
                <w:rtl/>
              </w:rPr>
              <w:t>لطالب على منافذ الادخال والاخراج للمتحكم 8051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3811CF" w14:textId="2980C8AF" w:rsidR="00953EC7" w:rsidRPr="00953EC7" w:rsidRDefault="00F45A31" w:rsidP="00AA7984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AA7984">
              <w:rPr>
                <w:sz w:val="23"/>
                <w:szCs w:val="23"/>
              </w:rPr>
              <w:t>8051 − Input Output Ports</w:t>
            </w:r>
          </w:p>
        </w:tc>
        <w:tc>
          <w:tcPr>
            <w:tcW w:w="810" w:type="dxa"/>
            <w:vAlign w:val="center"/>
          </w:tcPr>
          <w:p w14:paraId="4C1019D3" w14:textId="68290219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20BB9583" w14:textId="1E61CB25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37540E5" w14:textId="77777777" w:rsidTr="00EE669E">
        <w:trPr>
          <w:trHeight w:val="159"/>
        </w:trPr>
        <w:tc>
          <w:tcPr>
            <w:tcW w:w="835" w:type="dxa"/>
            <w:vAlign w:val="center"/>
          </w:tcPr>
          <w:p w14:paraId="02C82B43" w14:textId="60C6828E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3</w:t>
            </w:r>
          </w:p>
        </w:tc>
        <w:tc>
          <w:tcPr>
            <w:tcW w:w="983" w:type="dxa"/>
            <w:gridSpan w:val="3"/>
            <w:vAlign w:val="center"/>
          </w:tcPr>
          <w:p w14:paraId="54305DDD" w14:textId="18E021DA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5E8DCDCA" w14:textId="5C1BF453" w:rsidR="00953EC7" w:rsidRPr="00953EC7" w:rsidRDefault="00C876F7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  <w:r w:rsidR="00066678">
              <w:rPr>
                <w:rFonts w:hint="cs"/>
                <w:rtl/>
              </w:rPr>
              <w:t xml:space="preserve"> </w:t>
            </w:r>
            <w:r w:rsidR="003216F7">
              <w:rPr>
                <w:rFonts w:asciiTheme="minorBidi" w:hAnsiTheme="minorBidi" w:cs="Arial" w:hint="cs"/>
                <w:sz w:val="20"/>
                <w:szCs w:val="20"/>
                <w:rtl/>
              </w:rPr>
              <w:t>عمليات المقاطعة للمتحكم 8051</w:t>
            </w:r>
            <w:r w:rsidR="00066678" w:rsidRPr="00066678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11C9B73" w14:textId="51852A06" w:rsidR="00953EC7" w:rsidRPr="00953EC7" w:rsidRDefault="00F45A31" w:rsidP="00CE216F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inorBidi" w:hAnsiTheme="minorBidi"/>
                <w:sz w:val="20"/>
                <w:szCs w:val="20"/>
                <w:rtl/>
              </w:rPr>
            </w:pPr>
            <w:r w:rsidRPr="00AA7984">
              <w:rPr>
                <w:sz w:val="23"/>
                <w:szCs w:val="23"/>
              </w:rPr>
              <w:t>8051 − Interrupts</w:t>
            </w:r>
          </w:p>
        </w:tc>
        <w:tc>
          <w:tcPr>
            <w:tcW w:w="810" w:type="dxa"/>
            <w:vAlign w:val="center"/>
          </w:tcPr>
          <w:p w14:paraId="41842ED1" w14:textId="08425CD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0704EFEE" w14:textId="28BB1F7D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2E01CDFF" w14:textId="77777777" w:rsidTr="00EE669E">
        <w:trPr>
          <w:trHeight w:val="288"/>
        </w:trPr>
        <w:tc>
          <w:tcPr>
            <w:tcW w:w="835" w:type="dxa"/>
            <w:vAlign w:val="center"/>
          </w:tcPr>
          <w:p w14:paraId="4FF2E67B" w14:textId="0F33B6C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14</w:t>
            </w:r>
          </w:p>
        </w:tc>
        <w:tc>
          <w:tcPr>
            <w:tcW w:w="983" w:type="dxa"/>
            <w:gridSpan w:val="3"/>
            <w:vAlign w:val="center"/>
          </w:tcPr>
          <w:p w14:paraId="3480DE8A" w14:textId="57D5512B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4EE63683" w14:textId="055C6F30" w:rsidR="00953EC7" w:rsidRPr="00953EC7" w:rsidRDefault="00C87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تع</w:t>
            </w:r>
            <w:r w:rsidR="00066678">
              <w:rPr>
                <w:rFonts w:asciiTheme="minorBidi" w:hAnsiTheme="minorBidi" w:hint="cs"/>
                <w:sz w:val="20"/>
                <w:szCs w:val="20"/>
                <w:rtl/>
              </w:rPr>
              <w:t xml:space="preserve">ريف الطالب </w:t>
            </w:r>
            <w:r w:rsidR="003216F7">
              <w:rPr>
                <w:rFonts w:asciiTheme="minorBidi" w:hAnsiTheme="minorBidi" w:hint="cs"/>
                <w:sz w:val="20"/>
                <w:szCs w:val="20"/>
                <w:rtl/>
              </w:rPr>
              <w:t>على مقدمة لفك التشفيروكيفية التشفير الكلي والجزئي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2B42B1" w14:textId="77777777" w:rsidR="00F45A31" w:rsidRPr="00F45A31" w:rsidRDefault="00F45A31" w:rsidP="00F45A31">
            <w:pPr>
              <w:spacing w:line="276" w:lineRule="auto"/>
              <w:rPr>
                <w:rFonts w:asciiTheme="minorBidi" w:hAnsiTheme="minorBidi"/>
                <w:sz w:val="20"/>
                <w:szCs w:val="20"/>
              </w:rPr>
            </w:pPr>
          </w:p>
          <w:p w14:paraId="56EC7281" w14:textId="1B031CFD" w:rsidR="00F45A31" w:rsidRDefault="00F45A31" w:rsidP="00F45A31">
            <w:pPr>
              <w:pStyle w:val="Default"/>
            </w:pPr>
            <w:r w:rsidRPr="00F45A31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45A31">
              <w:rPr>
                <w:rFonts w:asciiTheme="minorBidi" w:hAnsiTheme="minorBidi"/>
                <w:b/>
                <w:bCs/>
                <w:sz w:val="20"/>
                <w:szCs w:val="20"/>
              </w:rPr>
              <w:t>Introduction to address decoding</w:t>
            </w:r>
            <w:r>
              <w:rPr>
                <w:rFonts w:asciiTheme="minorBidi" w:hAnsiTheme="minorBidi"/>
                <w:sz w:val="20"/>
                <w:szCs w:val="20"/>
              </w:rPr>
              <w:t>,</w:t>
            </w:r>
            <w:r>
              <w:t xml:space="preserve"> </w:t>
            </w:r>
          </w:p>
          <w:p w14:paraId="2D48CC40" w14:textId="44C1FF8F" w:rsidR="00F45A31" w:rsidRPr="00F45A31" w:rsidRDefault="00F45A31" w:rsidP="00F45A31">
            <w:pPr>
              <w:spacing w:line="276" w:lineRule="auto"/>
              <w:rPr>
                <w:rFonts w:asciiTheme="minorBidi" w:hAnsiTheme="minorBidi"/>
                <w:sz w:val="20"/>
                <w:szCs w:val="20"/>
              </w:rPr>
            </w:pPr>
            <w:r>
              <w:t xml:space="preserve"> </w:t>
            </w:r>
            <w:r w:rsidRPr="00F45A31">
              <w:rPr>
                <w:szCs w:val="16"/>
              </w:rPr>
              <w:t>Full address decoding</w:t>
            </w:r>
            <w:r>
              <w:rPr>
                <w:szCs w:val="16"/>
              </w:rPr>
              <w:t>,</w:t>
            </w:r>
            <w:r w:rsidRPr="00F45A31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 xml:space="preserve"> </w:t>
            </w:r>
          </w:p>
          <w:p w14:paraId="70C62C62" w14:textId="5CD07915" w:rsidR="00953EC7" w:rsidRPr="00F45A31" w:rsidRDefault="00F45A31" w:rsidP="00F45A31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F45A31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45A31">
              <w:rPr>
                <w:rFonts w:asciiTheme="minorBidi" w:hAnsiTheme="minorBidi"/>
                <w:b/>
                <w:bCs/>
                <w:sz w:val="20"/>
                <w:szCs w:val="20"/>
              </w:rPr>
              <w:t>Partial address decoding</w:t>
            </w:r>
          </w:p>
        </w:tc>
        <w:tc>
          <w:tcPr>
            <w:tcW w:w="810" w:type="dxa"/>
            <w:vAlign w:val="center"/>
          </w:tcPr>
          <w:p w14:paraId="7DA1A1E9" w14:textId="74EF6855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3CCD60A7" w14:textId="2DB3B81B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52A83DBD" w14:textId="77777777" w:rsidTr="00EE669E">
        <w:trPr>
          <w:trHeight w:val="395"/>
        </w:trPr>
        <w:tc>
          <w:tcPr>
            <w:tcW w:w="835" w:type="dxa"/>
            <w:vAlign w:val="center"/>
          </w:tcPr>
          <w:p w14:paraId="31B081C6" w14:textId="43F8EBEB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15</w:t>
            </w:r>
          </w:p>
        </w:tc>
        <w:tc>
          <w:tcPr>
            <w:tcW w:w="983" w:type="dxa"/>
            <w:gridSpan w:val="3"/>
            <w:vAlign w:val="center"/>
          </w:tcPr>
          <w:p w14:paraId="5B6F4E76" w14:textId="34B9A86E" w:rsidR="00953EC7" w:rsidRPr="00953EC7" w:rsidRDefault="000E7A2F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2"/>
            <w:vAlign w:val="center"/>
          </w:tcPr>
          <w:p w14:paraId="5821F449" w14:textId="36362882" w:rsidR="00953EC7" w:rsidRPr="00953EC7" w:rsidRDefault="00690A32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  <w:lang w:bidi="ar-IQ"/>
              </w:rPr>
            </w:pPr>
            <w:r w:rsidRPr="00690A32">
              <w:rPr>
                <w:rFonts w:asciiTheme="minorBidi" w:hAnsiTheme="minorBidi" w:cs="Arial" w:hint="cs"/>
                <w:sz w:val="20"/>
                <w:szCs w:val="20"/>
                <w:rtl/>
              </w:rPr>
              <w:t>شرح</w:t>
            </w:r>
            <w:r w:rsidRPr="00690A3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3216F7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امثلة على تنفيذ عملية التشفير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2EF71F" w14:textId="77777777" w:rsidR="00F45A31" w:rsidRPr="00F45A31" w:rsidRDefault="00F45A31" w:rsidP="00F45A31">
            <w:pPr>
              <w:rPr>
                <w:rFonts w:asciiTheme="minorBidi" w:hAnsiTheme="minorBidi"/>
                <w:sz w:val="20"/>
                <w:szCs w:val="20"/>
              </w:rPr>
            </w:pPr>
          </w:p>
          <w:p w14:paraId="6A11C162" w14:textId="6EDBF7F5" w:rsidR="00F45A31" w:rsidRDefault="00F45A31" w:rsidP="00F45A31">
            <w:pPr>
              <w:pStyle w:val="Default"/>
            </w:pPr>
            <w:r w:rsidRPr="00F45A31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45A31">
              <w:rPr>
                <w:rFonts w:asciiTheme="minorBidi" w:hAnsiTheme="minorBidi"/>
                <w:b/>
                <w:bCs/>
                <w:sz w:val="20"/>
                <w:szCs w:val="20"/>
              </w:rPr>
              <w:t>Implementing address decoders</w:t>
            </w:r>
            <w:r>
              <w:rPr>
                <w:rFonts w:asciiTheme="minorBidi" w:hAnsiTheme="minorBidi"/>
                <w:sz w:val="20"/>
                <w:szCs w:val="20"/>
              </w:rPr>
              <w:t>,</w:t>
            </w:r>
            <w:r>
              <w:t xml:space="preserve"> </w:t>
            </w:r>
          </w:p>
          <w:p w14:paraId="29A5722E" w14:textId="4634B3A1" w:rsidR="00953EC7" w:rsidRPr="00F45A31" w:rsidRDefault="00F45A31" w:rsidP="00F45A31">
            <w:pPr>
              <w:rPr>
                <w:rFonts w:asciiTheme="minorBidi" w:hAnsiTheme="minorBidi"/>
                <w:sz w:val="20"/>
                <w:szCs w:val="20"/>
                <w:rtl/>
              </w:rPr>
            </w:pPr>
            <w:r>
              <w:t xml:space="preserve"> </w:t>
            </w:r>
            <w:r w:rsidRPr="00F45A31">
              <w:rPr>
                <w:szCs w:val="16"/>
              </w:rPr>
              <w:t>Examples</w:t>
            </w:r>
          </w:p>
        </w:tc>
        <w:tc>
          <w:tcPr>
            <w:tcW w:w="810" w:type="dxa"/>
            <w:vAlign w:val="center"/>
          </w:tcPr>
          <w:p w14:paraId="4B1A2A7F" w14:textId="1F827DBE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45DD3788" w14:textId="62AAB867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bookmarkEnd w:id="0"/>
      <w:tr w:rsidR="00953EC7" w14:paraId="606FCDDE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7FB867B7" w14:textId="77777777" w:rsidR="00953EC7" w:rsidRPr="00861C91" w:rsidRDefault="00953EC7" w:rsidP="00953EC7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ind w:left="624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تقييم المقرر</w:t>
            </w:r>
          </w:p>
        </w:tc>
      </w:tr>
      <w:tr w:rsidR="00953EC7" w14:paraId="0869E89A" w14:textId="77777777" w:rsidTr="005C2868">
        <w:tc>
          <w:tcPr>
            <w:tcW w:w="9016" w:type="dxa"/>
            <w:gridSpan w:val="9"/>
          </w:tcPr>
          <w:p w14:paraId="3C399730" w14:textId="77777777" w:rsidR="00953EC7" w:rsidRPr="00A1175E" w:rsidRDefault="00953EC7" w:rsidP="00953EC7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A1175E">
              <w:rPr>
                <w:rFonts w:asciiTheme="minorBidi" w:hAnsiTheme="minorBidi" w:cs="Arial"/>
                <w:sz w:val="28"/>
                <w:szCs w:val="28"/>
                <w:rtl/>
              </w:rPr>
              <w:t xml:space="preserve">توزيع الدرجة من 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>100</w:t>
            </w:r>
            <w:r w:rsidRPr="00A1175E">
              <w:rPr>
                <w:rFonts w:asciiTheme="minorBidi" w:hAnsiTheme="minorBidi" w:cs="Arial"/>
                <w:sz w:val="28"/>
                <w:szCs w:val="28"/>
                <w:rtl/>
              </w:rPr>
              <w:t xml:space="preserve"> على وفق المهام المكلف بها الطالب مثل التحضير اليومي والامتحانات اليومية والشفوية والشهرية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 </w:t>
            </w:r>
            <w:r w:rsidRPr="00A1175E">
              <w:rPr>
                <w:rFonts w:asciiTheme="minorBidi" w:hAnsiTheme="minorBidi" w:cs="Arial"/>
                <w:sz w:val="28"/>
                <w:szCs w:val="28"/>
                <w:rtl/>
              </w:rPr>
              <w:t>والتحريرية والتقارير .... الخ</w:t>
            </w:r>
          </w:p>
        </w:tc>
      </w:tr>
      <w:tr w:rsidR="00953EC7" w14:paraId="2C7C983B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620D1F74" w14:textId="77777777" w:rsidR="00953EC7" w:rsidRPr="00861C91" w:rsidRDefault="00953EC7" w:rsidP="00953EC7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ind w:left="624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مصادر التعلم والتدريس</w:t>
            </w:r>
          </w:p>
        </w:tc>
      </w:tr>
      <w:tr w:rsidR="007150AB" w14:paraId="3C2662D6" w14:textId="77777777" w:rsidTr="00EE669E">
        <w:tc>
          <w:tcPr>
            <w:tcW w:w="3155" w:type="dxa"/>
            <w:gridSpan w:val="5"/>
          </w:tcPr>
          <w:p w14:paraId="42E8E946" w14:textId="77777777" w:rsidR="007150AB" w:rsidRPr="00861C91" w:rsidRDefault="007150AB" w:rsidP="007150AB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861C91">
              <w:rPr>
                <w:rFonts w:asciiTheme="minorBidi" w:hAnsiTheme="minorBidi" w:cs="Arial" w:hint="cs"/>
                <w:sz w:val="28"/>
                <w:szCs w:val="28"/>
                <w:rtl/>
              </w:rPr>
              <w:t>الكتب المقررة المطلوبة (المنهجية إن وجدت)</w:t>
            </w:r>
          </w:p>
        </w:tc>
        <w:tc>
          <w:tcPr>
            <w:tcW w:w="5861" w:type="dxa"/>
            <w:gridSpan w:val="4"/>
          </w:tcPr>
          <w:p w14:paraId="29A21D38" w14:textId="2157367C" w:rsidR="007150AB" w:rsidRDefault="000E7A2F" w:rsidP="009B5463">
            <w:pPr>
              <w:spacing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Style w:val="Strong"/>
                <w:rFonts w:ascii="Arial" w:hAnsi="Arial" w:cs="Arial"/>
                <w:color w:val="272626"/>
                <w:shd w:val="clear" w:color="auto" w:fill="FFFFFF"/>
              </w:rPr>
              <w:t>1.</w:t>
            </w:r>
            <w:r w:rsidR="004A0D75">
              <w:rPr>
                <w:rStyle w:val="Strong"/>
                <w:rFonts w:ascii="Arial" w:hAnsi="Arial" w:cs="Arial"/>
                <w:color w:val="272626"/>
                <w:shd w:val="clear" w:color="auto" w:fill="FFFFFF"/>
              </w:rPr>
              <w:t xml:space="preserve">Microcontroller &amp; </w:t>
            </w:r>
            <w:proofErr w:type="spellStart"/>
            <w:r w:rsidR="004A0D75">
              <w:rPr>
                <w:rStyle w:val="Strong"/>
                <w:rFonts w:ascii="Arial" w:hAnsi="Arial" w:cs="Arial"/>
                <w:color w:val="272626"/>
                <w:shd w:val="clear" w:color="auto" w:fill="FFFFFF"/>
              </w:rPr>
              <w:t>Embeddeed</w:t>
            </w:r>
            <w:proofErr w:type="spellEnd"/>
            <w:r w:rsidR="004A0D75">
              <w:rPr>
                <w:rStyle w:val="Strong"/>
                <w:rFonts w:ascii="Arial" w:hAnsi="Arial" w:cs="Arial"/>
                <w:color w:val="272626"/>
                <w:shd w:val="clear" w:color="auto" w:fill="FFFFFF"/>
              </w:rPr>
              <w:t xml:space="preserve"> Systems</w:t>
            </w:r>
          </w:p>
          <w:p w14:paraId="7C49F419" w14:textId="29D1E853" w:rsidR="000E7A2F" w:rsidRPr="00A1175E" w:rsidRDefault="000E7A2F" w:rsidP="009B5463">
            <w:pPr>
              <w:spacing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Style w:val="Strong"/>
                <w:rFonts w:ascii="Arial" w:hAnsi="Arial" w:cs="Arial"/>
                <w:color w:val="272626"/>
                <w:shd w:val="clear" w:color="auto" w:fill="FFFFFF"/>
              </w:rPr>
              <w:t xml:space="preserve">2.Microcontroller: Architecture, Programming &amp; </w:t>
            </w:r>
            <w:proofErr w:type="spellStart"/>
            <w:r>
              <w:rPr>
                <w:rStyle w:val="Strong"/>
                <w:rFonts w:ascii="Arial" w:hAnsi="Arial" w:cs="Arial"/>
                <w:color w:val="272626"/>
                <w:shd w:val="clear" w:color="auto" w:fill="FFFFFF"/>
              </w:rPr>
              <w:t>Applecations</w:t>
            </w:r>
            <w:proofErr w:type="spellEnd"/>
          </w:p>
        </w:tc>
      </w:tr>
      <w:tr w:rsidR="007150AB" w14:paraId="1C25BCB4" w14:textId="77777777" w:rsidTr="00EE669E">
        <w:tc>
          <w:tcPr>
            <w:tcW w:w="3155" w:type="dxa"/>
            <w:gridSpan w:val="5"/>
          </w:tcPr>
          <w:p w14:paraId="27AA7A0B" w14:textId="77777777" w:rsidR="007150AB" w:rsidRPr="00861C91" w:rsidRDefault="007150AB" w:rsidP="007150AB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861C91">
              <w:rPr>
                <w:rFonts w:asciiTheme="minorBidi" w:hAnsiTheme="minorBidi" w:cs="Arial" w:hint="cs"/>
                <w:sz w:val="28"/>
                <w:szCs w:val="28"/>
                <w:rtl/>
              </w:rPr>
              <w:lastRenderedPageBreak/>
              <w:t>المراجع الرئيسية (المصادر)</w:t>
            </w:r>
          </w:p>
        </w:tc>
        <w:tc>
          <w:tcPr>
            <w:tcW w:w="5861" w:type="dxa"/>
            <w:gridSpan w:val="4"/>
          </w:tcPr>
          <w:p w14:paraId="269DE6CF" w14:textId="77777777" w:rsidR="00072109" w:rsidRDefault="00072109" w:rsidP="00072109">
            <w:pPr>
              <w:numPr>
                <w:ilvl w:val="0"/>
                <w:numId w:val="5"/>
              </w:numPr>
              <w:autoSpaceDE w:val="0"/>
              <w:autoSpaceDN w:val="0"/>
              <w:bidi/>
              <w:adjustRightInd w:val="0"/>
              <w:rPr>
                <w:rFonts w:ascii="Cambria" w:hAnsi="Cambria" w:cs="Times New Roman"/>
                <w:color w:val="000000"/>
                <w:sz w:val="24"/>
                <w:szCs w:val="24"/>
                <w:lang w:bidi="ar-IQ"/>
              </w:rPr>
            </w:pPr>
            <w:r w:rsidRPr="00956BE8">
              <w:rPr>
                <w:rFonts w:ascii="Cambria" w:hAnsi="Cambria" w:cs="Times New Roman" w:hint="cs"/>
                <w:color w:val="000000"/>
                <w:sz w:val="24"/>
                <w:szCs w:val="24"/>
                <w:rtl/>
                <w:lang w:bidi="ar-IQ"/>
              </w:rPr>
              <w:t>المحاضرات المقدمة من قبل مدرس المادة</w:t>
            </w:r>
            <w:r w:rsidRPr="00CC0D2A">
              <w:rPr>
                <w:rFonts w:cs="Times New Roman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="Cambria" w:hAnsi="Cambria" w:cs="Times New Roman" w:hint="cs"/>
                <w:color w:val="000000"/>
                <w:sz w:val="24"/>
                <w:szCs w:val="24"/>
                <w:rtl/>
                <w:lang w:bidi="ar-IQ"/>
              </w:rPr>
              <w:t>.</w:t>
            </w:r>
          </w:p>
          <w:p w14:paraId="22E7B1C2" w14:textId="1889ABCC" w:rsidR="009B5463" w:rsidRPr="00072109" w:rsidRDefault="00072109" w:rsidP="00072109">
            <w:pPr>
              <w:numPr>
                <w:ilvl w:val="0"/>
                <w:numId w:val="5"/>
              </w:numPr>
              <w:autoSpaceDE w:val="0"/>
              <w:autoSpaceDN w:val="0"/>
              <w:bidi/>
              <w:adjustRightInd w:val="0"/>
              <w:rPr>
                <w:rFonts w:ascii="Cambria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072109">
              <w:rPr>
                <w:rFonts w:ascii="Cambria" w:hAnsi="Cambria" w:cs="Times New Roman" w:hint="cs"/>
                <w:color w:val="000000"/>
                <w:sz w:val="24"/>
                <w:szCs w:val="24"/>
                <w:rtl/>
                <w:lang w:bidi="ar-IQ"/>
              </w:rPr>
              <w:t>الكتب المتوفرة في مكتبة الكلية</w:t>
            </w:r>
          </w:p>
          <w:p w14:paraId="5218CAB7" w14:textId="2D9B31D3" w:rsidR="007150AB" w:rsidRPr="00A1175E" w:rsidRDefault="009B5463" w:rsidP="009B5463">
            <w:pPr>
              <w:spacing w:line="276" w:lineRule="auto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9B546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ab/>
            </w:r>
          </w:p>
        </w:tc>
      </w:tr>
      <w:tr w:rsidR="007150AB" w14:paraId="6314CC6D" w14:textId="77777777" w:rsidTr="00EE669E">
        <w:tc>
          <w:tcPr>
            <w:tcW w:w="3155" w:type="dxa"/>
            <w:gridSpan w:val="5"/>
          </w:tcPr>
          <w:p w14:paraId="6EC50048" w14:textId="5683E1E0" w:rsidR="007150AB" w:rsidRPr="00861C91" w:rsidRDefault="007150AB" w:rsidP="007150AB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861C91">
              <w:rPr>
                <w:rFonts w:asciiTheme="minorBidi" w:hAnsiTheme="minorBidi" w:cs="Arial" w:hint="cs"/>
                <w:sz w:val="28"/>
                <w:szCs w:val="28"/>
                <w:rtl/>
              </w:rPr>
              <w:t>الكتب والمراجع الساندة التي يوصى بها (المجلات العلمية، التقارير ....)</w:t>
            </w:r>
          </w:p>
        </w:tc>
        <w:tc>
          <w:tcPr>
            <w:tcW w:w="5861" w:type="dxa"/>
            <w:gridSpan w:val="4"/>
          </w:tcPr>
          <w:p w14:paraId="16A8C185" w14:textId="76D0B707" w:rsidR="007150AB" w:rsidRDefault="009B4863" w:rsidP="00072109">
            <w:pPr>
              <w:tabs>
                <w:tab w:val="left" w:pos="3829"/>
              </w:tabs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جميع المجلات والدوريات العلمية الرصينة التي لها علاقة   بالانظمة المدمجة والاردوينو</w:t>
            </w:r>
            <w:r w:rsidR="00690A32" w:rsidRPr="00F700DB">
              <w:rPr>
                <w:rFonts w:eastAsia="Calibri" w:cs="Times New Roman"/>
                <w:color w:val="000000"/>
                <w:sz w:val="28"/>
                <w:szCs w:val="28"/>
                <w:rtl/>
                <w:lang w:bidi="ar-IQ"/>
              </w:rPr>
              <w:t>.</w:t>
            </w:r>
          </w:p>
        </w:tc>
      </w:tr>
      <w:tr w:rsidR="007150AB" w14:paraId="18359279" w14:textId="77777777" w:rsidTr="00EE669E">
        <w:tc>
          <w:tcPr>
            <w:tcW w:w="3155" w:type="dxa"/>
            <w:gridSpan w:val="5"/>
          </w:tcPr>
          <w:p w14:paraId="2FF36BE2" w14:textId="77777777" w:rsidR="007150AB" w:rsidRPr="00861C91" w:rsidRDefault="007150AB" w:rsidP="007150AB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861C91">
              <w:rPr>
                <w:rFonts w:asciiTheme="minorBidi" w:hAnsiTheme="minorBidi" w:cs="Arial" w:hint="cs"/>
                <w:sz w:val="28"/>
                <w:szCs w:val="28"/>
                <w:rtl/>
              </w:rPr>
              <w:t>المراجع الإلكترونية، مواقع الإنترنت</w:t>
            </w:r>
          </w:p>
        </w:tc>
        <w:tc>
          <w:tcPr>
            <w:tcW w:w="5861" w:type="dxa"/>
            <w:gridSpan w:val="4"/>
          </w:tcPr>
          <w:p w14:paraId="287E815D" w14:textId="4F4A725E" w:rsidR="007150AB" w:rsidRDefault="004A0D75" w:rsidP="009B4863">
            <w:p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  <w:r w:rsidRPr="004A0D75">
              <w:rPr>
                <w:rFonts w:cs="Times New Roman"/>
                <w:szCs w:val="24"/>
              </w:rPr>
              <w:t>https://www.tutorialspoint.com</w:t>
            </w:r>
          </w:p>
        </w:tc>
      </w:tr>
    </w:tbl>
    <w:p w14:paraId="6A600396" w14:textId="77777777" w:rsidR="000C1AB6" w:rsidRDefault="000C1AB6" w:rsidP="00C82A76">
      <w:pPr>
        <w:bidi/>
      </w:pPr>
    </w:p>
    <w:sectPr w:rsidR="000C1AB6" w:rsidSect="00231A5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-BoldMT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122BE"/>
    <w:multiLevelType w:val="hybridMultilevel"/>
    <w:tmpl w:val="409AB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A4001C"/>
    <w:multiLevelType w:val="hybridMultilevel"/>
    <w:tmpl w:val="C8E69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F6635E"/>
    <w:multiLevelType w:val="hybridMultilevel"/>
    <w:tmpl w:val="CDC21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15D6844"/>
    <w:multiLevelType w:val="multilevel"/>
    <w:tmpl w:val="709A6448"/>
    <w:lvl w:ilvl="0">
      <w:start w:val="1"/>
      <w:numFmt w:val="decimal"/>
      <w:lvlText w:val="%1."/>
      <w:lvlJc w:val="left"/>
      <w:pPr>
        <w:ind w:left="720" w:hanging="360"/>
      </w:pPr>
      <w:rPr>
        <w:b/>
        <w:bCs/>
        <w:strike w:val="0"/>
        <w:sz w:val="20"/>
        <w:szCs w:val="20"/>
        <w:u w:val="none"/>
        <w:lang w:bidi="ar-SA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u w:val="none"/>
      </w:rPr>
    </w:lvl>
  </w:abstractNum>
  <w:abstractNum w:abstractNumId="4">
    <w:nsid w:val="68C221FF"/>
    <w:multiLevelType w:val="hybridMultilevel"/>
    <w:tmpl w:val="B0F89B72"/>
    <w:lvl w:ilvl="0" w:tplc="0A1415F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bCs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1tDQxMrI0tzAxNTBR0lEKTi0uzszPAykwrAUA1h75lSwAAAA="/>
  </w:docVars>
  <w:rsids>
    <w:rsidRoot w:val="00765E43"/>
    <w:rsid w:val="00066678"/>
    <w:rsid w:val="00072109"/>
    <w:rsid w:val="000C1AB6"/>
    <w:rsid w:val="000E7A2F"/>
    <w:rsid w:val="00121A98"/>
    <w:rsid w:val="001A29C9"/>
    <w:rsid w:val="00207773"/>
    <w:rsid w:val="00231A57"/>
    <w:rsid w:val="003216F7"/>
    <w:rsid w:val="00335495"/>
    <w:rsid w:val="00344545"/>
    <w:rsid w:val="003A02F3"/>
    <w:rsid w:val="003C4329"/>
    <w:rsid w:val="004A0D75"/>
    <w:rsid w:val="004D77A3"/>
    <w:rsid w:val="00506381"/>
    <w:rsid w:val="0050781B"/>
    <w:rsid w:val="0051009A"/>
    <w:rsid w:val="00571DE2"/>
    <w:rsid w:val="005C1116"/>
    <w:rsid w:val="00690A32"/>
    <w:rsid w:val="006E13E4"/>
    <w:rsid w:val="007150AB"/>
    <w:rsid w:val="00765E43"/>
    <w:rsid w:val="00823EE9"/>
    <w:rsid w:val="008937E2"/>
    <w:rsid w:val="008E3740"/>
    <w:rsid w:val="0092765B"/>
    <w:rsid w:val="00953EC7"/>
    <w:rsid w:val="009B4863"/>
    <w:rsid w:val="009B5463"/>
    <w:rsid w:val="009D0803"/>
    <w:rsid w:val="00A1175E"/>
    <w:rsid w:val="00AA7984"/>
    <w:rsid w:val="00B8510E"/>
    <w:rsid w:val="00C53494"/>
    <w:rsid w:val="00C82A76"/>
    <w:rsid w:val="00C876F7"/>
    <w:rsid w:val="00CD4BB5"/>
    <w:rsid w:val="00CE216F"/>
    <w:rsid w:val="00D559D3"/>
    <w:rsid w:val="00E14576"/>
    <w:rsid w:val="00E35CFC"/>
    <w:rsid w:val="00EE669E"/>
    <w:rsid w:val="00F45A31"/>
    <w:rsid w:val="00F6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89FEF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A76"/>
  </w:style>
  <w:style w:type="paragraph" w:styleId="Heading1">
    <w:name w:val="heading 1"/>
    <w:basedOn w:val="Normal"/>
    <w:next w:val="Normal"/>
    <w:link w:val="Heading1Char"/>
    <w:uiPriority w:val="9"/>
    <w:qFormat/>
    <w:rsid w:val="00765E4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5E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5E4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E4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5E4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5E4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5E4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5E4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5E4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5E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5E4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5E4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5E4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5E4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5E4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5E4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5E4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5E4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5E4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5E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5E4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5E4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5E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5E4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5E4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5E4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5E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5E4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5E4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82A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150AB"/>
    <w:rPr>
      <w:color w:val="467886" w:themeColor="hyperlink"/>
      <w:u w:val="single"/>
    </w:rPr>
  </w:style>
  <w:style w:type="paragraph" w:customStyle="1" w:styleId="Default">
    <w:name w:val="Default"/>
    <w:rsid w:val="00F45A3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4A0D7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A76"/>
  </w:style>
  <w:style w:type="paragraph" w:styleId="Heading1">
    <w:name w:val="heading 1"/>
    <w:basedOn w:val="Normal"/>
    <w:next w:val="Normal"/>
    <w:link w:val="Heading1Char"/>
    <w:uiPriority w:val="9"/>
    <w:qFormat/>
    <w:rsid w:val="00765E4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5E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5E4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E4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5E4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5E4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5E4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5E4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5E4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5E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5E4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5E4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5E4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5E4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5E4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5E4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5E4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5E4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5E4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5E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5E4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5E4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5E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5E4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5E4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5E4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5E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5E4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5E4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82A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150AB"/>
    <w:rPr>
      <w:color w:val="467886" w:themeColor="hyperlink"/>
      <w:u w:val="single"/>
    </w:rPr>
  </w:style>
  <w:style w:type="paragraph" w:customStyle="1" w:styleId="Default">
    <w:name w:val="Default"/>
    <w:rsid w:val="00F45A3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4A0D7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4</Pages>
  <Words>697</Words>
  <Characters>39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I. I. AL-NUAIMI</dc:creator>
  <cp:keywords/>
  <dc:description/>
  <cp:lastModifiedBy>Hayder</cp:lastModifiedBy>
  <cp:revision>23</cp:revision>
  <dcterms:created xsi:type="dcterms:W3CDTF">2024-04-05T20:22:00Z</dcterms:created>
  <dcterms:modified xsi:type="dcterms:W3CDTF">2024-04-27T17:19:00Z</dcterms:modified>
</cp:coreProperties>
</file>